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46542" w14:textId="77777777" w:rsidR="003B0399" w:rsidRPr="00CE78E7" w:rsidRDefault="003B0399" w:rsidP="003B0399">
      <w:pPr>
        <w:pStyle w:val="Heading1"/>
      </w:pPr>
      <w:r w:rsidRPr="00CE78E7">
        <w:t>Supplemental Figures</w:t>
      </w:r>
    </w:p>
    <w:p w14:paraId="073D878C" w14:textId="7FE76445" w:rsidR="003B0399" w:rsidRPr="00CE78E7" w:rsidRDefault="00B878E3" w:rsidP="00B878E3">
      <w:pPr>
        <w:framePr w:w="10306" w:h="3541" w:hRule="exact" w:hSpace="180" w:wrap="around" w:vAnchor="text" w:hAnchor="text" w:y="99"/>
        <w:rPr>
          <w:noProof/>
        </w:rPr>
      </w:pPr>
      <w:r>
        <w:rPr>
          <w:noProof/>
        </w:rPr>
        <w:drawing>
          <wp:inline distT="0" distB="0" distL="0" distR="0" wp14:anchorId="3F7730B9" wp14:editId="60CBA78B">
            <wp:extent cx="6543675" cy="2038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3675" cy="2038350"/>
                    </a:xfrm>
                    <a:prstGeom prst="rect">
                      <a:avLst/>
                    </a:prstGeom>
                    <a:noFill/>
                    <a:ln>
                      <a:noFill/>
                    </a:ln>
                  </pic:spPr>
                </pic:pic>
              </a:graphicData>
            </a:graphic>
          </wp:inline>
        </w:drawing>
      </w:r>
    </w:p>
    <w:p w14:paraId="5E85AEFE" w14:textId="77777777" w:rsidR="003B0399" w:rsidRPr="00CE78E7" w:rsidRDefault="003B0399" w:rsidP="003B0399">
      <w:pPr>
        <w:keepNext/>
      </w:pPr>
    </w:p>
    <w:p w14:paraId="49973BC3" w14:textId="321BE09A" w:rsidR="003B0399" w:rsidRPr="00CE78E7" w:rsidRDefault="00827427" w:rsidP="00496EC9">
      <w:pPr>
        <w:pStyle w:val="Caption"/>
        <w:jc w:val="both"/>
      </w:pPr>
      <w:r w:rsidRPr="00CE78E7">
        <w:rPr>
          <w:b/>
          <w:sz w:val="24"/>
        </w:rPr>
        <w:t xml:space="preserve">Figure </w:t>
      </w:r>
      <w:proofErr w:type="spellStart"/>
      <w:r w:rsidRPr="00CE78E7">
        <w:rPr>
          <w:b/>
          <w:sz w:val="24"/>
        </w:rPr>
        <w:t>S</w:t>
      </w:r>
      <w:r w:rsidR="00753696" w:rsidRPr="00CE78E7">
        <w:rPr>
          <w:b/>
          <w:noProof/>
          <w:sz w:val="24"/>
        </w:rPr>
        <w:t>1</w:t>
      </w:r>
      <w:proofErr w:type="spellEnd"/>
      <w:r w:rsidRPr="00CE78E7">
        <w:rPr>
          <w:b/>
          <w:sz w:val="24"/>
        </w:rPr>
        <w:t>.</w:t>
      </w:r>
      <w:r w:rsidRPr="00CE78E7">
        <w:rPr>
          <w:sz w:val="24"/>
        </w:rPr>
        <w:t xml:space="preserve"> </w:t>
      </w:r>
      <w:r w:rsidRPr="00CE78E7">
        <w:rPr>
          <w:bCs/>
          <w:iCs/>
          <w:sz w:val="24"/>
        </w:rPr>
        <w:t xml:space="preserve">Development and characterization of a luciferase-based assay to identify the impact of host genes on CVB3 replication. </w:t>
      </w:r>
      <w:r w:rsidR="003B0399" w:rsidRPr="00CE78E7">
        <w:rPr>
          <w:sz w:val="24"/>
        </w:rPr>
        <w:t>We developed a novel assay based on a recombinant CVB3 that encodes nano-luciferase (</w:t>
      </w:r>
      <w:proofErr w:type="spellStart"/>
      <w:r w:rsidR="003B0399" w:rsidRPr="00CE78E7">
        <w:rPr>
          <w:sz w:val="24"/>
        </w:rPr>
        <w:t>Nluc</w:t>
      </w:r>
      <w:proofErr w:type="spellEnd"/>
      <w:r w:rsidR="003B0399" w:rsidRPr="00CE78E7">
        <w:rPr>
          <w:sz w:val="24"/>
        </w:rPr>
        <w:t xml:space="preserve">), a protein from </w:t>
      </w:r>
      <w:r w:rsidR="00E47844" w:rsidRPr="00CE78E7">
        <w:rPr>
          <w:sz w:val="24"/>
        </w:rPr>
        <w:t>deep</w:t>
      </w:r>
      <w:r w:rsidR="00E47844">
        <w:rPr>
          <w:sz w:val="24"/>
        </w:rPr>
        <w:t>-</w:t>
      </w:r>
      <w:r w:rsidR="003B0399" w:rsidRPr="00CE78E7">
        <w:rPr>
          <w:sz w:val="24"/>
        </w:rPr>
        <w:t xml:space="preserve">sea shrimp that is &gt;2 logs more sensitive than either the renilla or firefly luciferases. The nano-luciferase open reading frame (ORF) was preceded by an in-frame short ORF representing the signal sequence of IL-6; the whole ORF was cloned into the wtCVB3 backbone to generate </w:t>
      </w:r>
      <w:proofErr w:type="spellStart"/>
      <w:r w:rsidR="003B0399" w:rsidRPr="00CE78E7">
        <w:rPr>
          <w:sz w:val="24"/>
        </w:rPr>
        <w:t>Nluc</w:t>
      </w:r>
      <w:proofErr w:type="spellEnd"/>
      <w:r w:rsidR="003B0399" w:rsidRPr="00CE78E7">
        <w:rPr>
          <w:sz w:val="24"/>
        </w:rPr>
        <w:t xml:space="preserve">-CVB3. We have previously shown that CVB3 profoundly inhibits cellular protein transport, so we reasoned that, despite its carrying a signal sequence, the virus-encoded </w:t>
      </w:r>
      <w:proofErr w:type="spellStart"/>
      <w:r w:rsidR="003B0399" w:rsidRPr="00CE78E7">
        <w:rPr>
          <w:sz w:val="24"/>
        </w:rPr>
        <w:t>Nluc</w:t>
      </w:r>
      <w:proofErr w:type="spellEnd"/>
      <w:r w:rsidR="003B0399" w:rsidRPr="00CE78E7">
        <w:rPr>
          <w:sz w:val="24"/>
        </w:rPr>
        <w:t xml:space="preserve"> might remain cytosolic until cell lysis took place, allowing the release of luciferase activity in the supernate to act as a surrogate marker for the release of infectious virus particles. </w:t>
      </w:r>
      <w:r w:rsidR="003A67E0" w:rsidRPr="00CE78E7">
        <w:rPr>
          <w:bCs/>
          <w:sz w:val="24"/>
        </w:rPr>
        <w:t>(</w:t>
      </w:r>
      <w:r w:rsidR="003A67E0" w:rsidRPr="00CE78E7">
        <w:rPr>
          <w:b/>
          <w:bCs/>
          <w:sz w:val="24"/>
        </w:rPr>
        <w:t>A</w:t>
      </w:r>
      <w:r w:rsidR="003A67E0" w:rsidRPr="00CE78E7">
        <w:rPr>
          <w:bCs/>
          <w:sz w:val="24"/>
        </w:rPr>
        <w:t>)</w:t>
      </w:r>
      <w:r w:rsidR="003A67E0" w:rsidRPr="00CE78E7">
        <w:rPr>
          <w:b/>
          <w:bCs/>
          <w:sz w:val="24"/>
        </w:rPr>
        <w:t xml:space="preserve"> </w:t>
      </w:r>
      <w:r w:rsidR="003B0399" w:rsidRPr="00CE78E7">
        <w:rPr>
          <w:sz w:val="24"/>
        </w:rPr>
        <w:t xml:space="preserve">Cells were infected at </w:t>
      </w:r>
      <w:proofErr w:type="gramStart"/>
      <w:r w:rsidR="003B0399" w:rsidRPr="00CE78E7">
        <w:rPr>
          <w:sz w:val="24"/>
        </w:rPr>
        <w:t>an</w:t>
      </w:r>
      <w:proofErr w:type="gramEnd"/>
      <w:r w:rsidR="003B0399" w:rsidRPr="00CE78E7">
        <w:rPr>
          <w:sz w:val="24"/>
        </w:rPr>
        <w:t xml:space="preserve"> MOI of 10, and at the indicated times points the cells and the supernatant (S/N) were separately harvested. The cells were subjected to three cycles of freeze/thawing, then were titrated for infectious virus, while the supernatant was directly tested for the presence of (</w:t>
      </w:r>
      <w:proofErr w:type="spellStart"/>
      <w:r w:rsidR="003B0399" w:rsidRPr="00CE78E7">
        <w:rPr>
          <w:sz w:val="24"/>
        </w:rPr>
        <w:t>i</w:t>
      </w:r>
      <w:proofErr w:type="spellEnd"/>
      <w:r w:rsidR="003B0399" w:rsidRPr="00CE78E7">
        <w:rPr>
          <w:sz w:val="24"/>
        </w:rPr>
        <w:t>) infectious virus and (ii) nano-luciferase. The great majority of infectious material remained associated with cells (or with cellular debris), and only relatively small amounts of virus were released into the supernatant. More importantly (for this experiment), over the 24</w:t>
      </w:r>
      <w:r w:rsidRPr="00CE78E7">
        <w:rPr>
          <w:sz w:val="24"/>
        </w:rPr>
        <w:t>-</w:t>
      </w:r>
      <w:r w:rsidR="003B0399" w:rsidRPr="00CE78E7">
        <w:rPr>
          <w:sz w:val="24"/>
        </w:rPr>
        <w:t xml:space="preserve">h time period, the levels of luciferase activity in the supernatant very closely followed the amounts of infectious virus, and were very different from the titers of cell-associated virus. For example, at 6 h p.i., there was a dramatic (&gt;2 log) increase in intracellular virus, but the supernatant showed no detectable increase in luciferase activity; this is consistent with the powerful anti-secretory effects of several CVB3 proteins to prevent the secretion of </w:t>
      </w:r>
      <w:proofErr w:type="spellStart"/>
      <w:r w:rsidR="003B0399" w:rsidRPr="00CE78E7">
        <w:rPr>
          <w:sz w:val="24"/>
        </w:rPr>
        <w:t>Nluc</w:t>
      </w:r>
      <w:proofErr w:type="spellEnd"/>
      <w:r w:rsidR="003B0399" w:rsidRPr="00CE78E7">
        <w:rPr>
          <w:sz w:val="24"/>
        </w:rPr>
        <w:t xml:space="preserve">. At the 6 </w:t>
      </w:r>
      <w:r w:rsidR="00753696" w:rsidRPr="00CE78E7">
        <w:rPr>
          <w:sz w:val="24"/>
        </w:rPr>
        <w:t xml:space="preserve">h </w:t>
      </w:r>
      <w:r w:rsidR="003B0399" w:rsidRPr="00CE78E7">
        <w:rPr>
          <w:sz w:val="24"/>
        </w:rPr>
        <w:t xml:space="preserve">time point, too, there was no rise in titer of infectious virus in the supernatant, indicating that cell lysis was minimal. However, analyses of the supernatant at 9 </w:t>
      </w:r>
      <w:r w:rsidR="00BB52F9" w:rsidRPr="00CE78E7">
        <w:rPr>
          <w:sz w:val="24"/>
        </w:rPr>
        <w:t>h</w:t>
      </w:r>
      <w:r w:rsidR="003B0399" w:rsidRPr="00CE78E7">
        <w:rPr>
          <w:sz w:val="24"/>
        </w:rPr>
        <w:t xml:space="preserve"> p.i. showed parallel increases in luciferase activity and the titer of free virus, suggesting that luciferase had been released not by secretion, but instead by virus-induced cell lysis. A similar correlation was observed at the last two time points (13 &amp; 24 h p.i.). Next, we determined if the </w:t>
      </w:r>
      <w:proofErr w:type="spellStart"/>
      <w:r w:rsidR="003B0399" w:rsidRPr="00CE78E7">
        <w:rPr>
          <w:sz w:val="24"/>
        </w:rPr>
        <w:t>Nluc</w:t>
      </w:r>
      <w:proofErr w:type="spellEnd"/>
      <w:r w:rsidR="003B0399" w:rsidRPr="00CE78E7">
        <w:rPr>
          <w:sz w:val="24"/>
        </w:rPr>
        <w:t xml:space="preserve"> assay could be used to evaluate the ability of an siRNA to inhibit the release of infectious CVB3. To do so, we employed an siRNA that is targeted to the virus 3D region and has been shown, by others, to be highly effective in suppressing CVB replication. Three groups of cells were prepared (transfected with a non-target </w:t>
      </w:r>
      <w:bookmarkStart w:id="0" w:name="_GoBack"/>
      <w:bookmarkEnd w:id="0"/>
      <w:r w:rsidR="003B0399" w:rsidRPr="00CE78E7">
        <w:rPr>
          <w:sz w:val="24"/>
        </w:rPr>
        <w:t xml:space="preserve">siRNA; transfected with the </w:t>
      </w:r>
      <w:proofErr w:type="spellStart"/>
      <w:r w:rsidR="003B0399" w:rsidRPr="00CE78E7">
        <w:rPr>
          <w:sz w:val="24"/>
        </w:rPr>
        <w:t>3Dpol</w:t>
      </w:r>
      <w:proofErr w:type="spellEnd"/>
      <w:r w:rsidR="003B0399" w:rsidRPr="00CE78E7">
        <w:rPr>
          <w:sz w:val="24"/>
        </w:rPr>
        <w:t xml:space="preserve"> siRNA; or non-transfected) and were infected with </w:t>
      </w:r>
      <w:proofErr w:type="spellStart"/>
      <w:r w:rsidR="003B0399" w:rsidRPr="00CE78E7">
        <w:rPr>
          <w:sz w:val="24"/>
        </w:rPr>
        <w:t>Nluc</w:t>
      </w:r>
      <w:proofErr w:type="spellEnd"/>
      <w:r w:rsidR="003B0399" w:rsidRPr="00CE78E7">
        <w:rPr>
          <w:sz w:val="24"/>
        </w:rPr>
        <w:t xml:space="preserve">-CVB3 at </w:t>
      </w:r>
      <w:proofErr w:type="gramStart"/>
      <w:r w:rsidR="003B0399" w:rsidRPr="00CE78E7">
        <w:rPr>
          <w:sz w:val="24"/>
        </w:rPr>
        <w:t>an</w:t>
      </w:r>
      <w:proofErr w:type="gramEnd"/>
      <w:r w:rsidR="003B0399" w:rsidRPr="00CE78E7">
        <w:rPr>
          <w:sz w:val="24"/>
        </w:rPr>
        <w:t xml:space="preserve"> MOI of 10, as described in Materials and Methods. Supernatant was harvested 12 and 24 </w:t>
      </w:r>
      <w:r w:rsidR="00BB52F9" w:rsidRPr="00CE78E7">
        <w:rPr>
          <w:sz w:val="24"/>
        </w:rPr>
        <w:t>h</w:t>
      </w:r>
      <w:r w:rsidR="003B0399" w:rsidRPr="00CE78E7">
        <w:rPr>
          <w:sz w:val="24"/>
        </w:rPr>
        <w:t xml:space="preserve"> later, and was tested for the presence of both infectious virus and </w:t>
      </w:r>
      <w:proofErr w:type="spellStart"/>
      <w:r w:rsidR="003B0399" w:rsidRPr="00CE78E7">
        <w:rPr>
          <w:sz w:val="24"/>
        </w:rPr>
        <w:t>Nluc</w:t>
      </w:r>
      <w:proofErr w:type="spellEnd"/>
      <w:r w:rsidR="003B0399" w:rsidRPr="00CE78E7">
        <w:rPr>
          <w:sz w:val="24"/>
        </w:rPr>
        <w:t xml:space="preserve"> activity. As shown in </w:t>
      </w:r>
      <w:r w:rsidR="003A67E0" w:rsidRPr="00CE78E7">
        <w:rPr>
          <w:bCs/>
          <w:sz w:val="24"/>
        </w:rPr>
        <w:t>(</w:t>
      </w:r>
      <w:r w:rsidR="003B0399" w:rsidRPr="00CE78E7">
        <w:rPr>
          <w:b/>
          <w:bCs/>
          <w:sz w:val="24"/>
        </w:rPr>
        <w:t>B</w:t>
      </w:r>
      <w:r w:rsidR="003A67E0" w:rsidRPr="00CE78E7">
        <w:rPr>
          <w:bCs/>
          <w:sz w:val="24"/>
        </w:rPr>
        <w:t>)</w:t>
      </w:r>
      <w:r w:rsidR="003B0399" w:rsidRPr="00CE78E7">
        <w:rPr>
          <w:sz w:val="24"/>
        </w:rPr>
        <w:t xml:space="preserve">, when compared to non-target siRNA, the </w:t>
      </w:r>
      <w:proofErr w:type="spellStart"/>
      <w:r w:rsidR="003B0399" w:rsidRPr="00CE78E7">
        <w:rPr>
          <w:sz w:val="24"/>
        </w:rPr>
        <w:t>3Dpol</w:t>
      </w:r>
      <w:proofErr w:type="spellEnd"/>
      <w:r w:rsidR="003B0399" w:rsidRPr="00CE78E7">
        <w:rPr>
          <w:sz w:val="24"/>
        </w:rPr>
        <w:t xml:space="preserve"> siRNA caused a ~95% reduction in infectious virus titer, and</w:t>
      </w:r>
      <w:r w:rsidR="003B0399" w:rsidRPr="00CE78E7">
        <w:rPr>
          <w:b/>
          <w:bCs/>
          <w:sz w:val="24"/>
        </w:rPr>
        <w:t xml:space="preserve"> </w:t>
      </w:r>
      <w:r w:rsidR="003B0399" w:rsidRPr="00CE78E7">
        <w:rPr>
          <w:bCs/>
          <w:sz w:val="24"/>
        </w:rPr>
        <w:t>(</w:t>
      </w:r>
      <w:r w:rsidR="003B0399" w:rsidRPr="00CE78E7">
        <w:rPr>
          <w:b/>
          <w:bCs/>
          <w:sz w:val="24"/>
        </w:rPr>
        <w:t>C</w:t>
      </w:r>
      <w:r w:rsidR="003B0399" w:rsidRPr="00CE78E7">
        <w:rPr>
          <w:bCs/>
          <w:sz w:val="24"/>
        </w:rPr>
        <w:t>)</w:t>
      </w:r>
      <w:r w:rsidR="003B0399" w:rsidRPr="00CE78E7">
        <w:rPr>
          <w:sz w:val="24"/>
        </w:rPr>
        <w:t xml:space="preserve"> at both time points there was a strong correlation between infectious virus titer and </w:t>
      </w:r>
      <w:proofErr w:type="spellStart"/>
      <w:r w:rsidR="003B0399" w:rsidRPr="00CE78E7">
        <w:rPr>
          <w:sz w:val="24"/>
        </w:rPr>
        <w:t>Nluc</w:t>
      </w:r>
      <w:proofErr w:type="spellEnd"/>
      <w:r w:rsidR="003B0399" w:rsidRPr="00CE78E7">
        <w:rPr>
          <w:sz w:val="24"/>
        </w:rPr>
        <w:t xml:space="preserve"> activity.</w:t>
      </w:r>
      <w:r w:rsidRPr="00CE78E7">
        <w:rPr>
          <w:sz w:val="24"/>
        </w:rPr>
        <w:t xml:space="preserve"> </w:t>
      </w:r>
      <w:r w:rsidRPr="00CE78E7">
        <w:rPr>
          <w:noProof/>
          <w:sz w:val="24"/>
        </w:rPr>
        <w:t>Related to Figure 1C.</w:t>
      </w:r>
    </w:p>
    <w:p w14:paraId="2A53CE4D" w14:textId="796F7295" w:rsidR="003B0399" w:rsidRPr="00CE78E7" w:rsidRDefault="003B0399" w:rsidP="003B0399">
      <w:r w:rsidRPr="00CE78E7">
        <w:br w:type="page"/>
      </w:r>
    </w:p>
    <w:p w14:paraId="6C1E1EFC" w14:textId="77777777" w:rsidR="003B0399" w:rsidRPr="00CE78E7" w:rsidRDefault="003B0399" w:rsidP="003B0399"/>
    <w:p w14:paraId="5A97A088" w14:textId="77777777" w:rsidR="003B0399" w:rsidRPr="00CE78E7" w:rsidRDefault="003B0399" w:rsidP="003B0399">
      <w:pPr>
        <w:framePr w:w="10080" w:hSpace="187" w:wrap="around" w:vAnchor="text" w:hAnchor="margin" w:y="1"/>
        <w:jc w:val="center"/>
        <w:rPr>
          <w:noProof/>
        </w:rPr>
      </w:pPr>
      <w:r w:rsidRPr="00CE78E7">
        <w:rPr>
          <w:noProof/>
        </w:rPr>
        <w:drawing>
          <wp:inline distT="0" distB="0" distL="0" distR="0" wp14:anchorId="49F6C0F3" wp14:editId="1A54F416">
            <wp:extent cx="2487455" cy="2865509"/>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5797" cy="2875118"/>
                    </a:xfrm>
                    <a:prstGeom prst="rect">
                      <a:avLst/>
                    </a:prstGeom>
                    <a:noFill/>
                    <a:ln>
                      <a:noFill/>
                    </a:ln>
                  </pic:spPr>
                </pic:pic>
              </a:graphicData>
            </a:graphic>
          </wp:inline>
        </w:drawing>
      </w:r>
    </w:p>
    <w:p w14:paraId="05F66C55" w14:textId="77777777" w:rsidR="003B0399" w:rsidRPr="00CE78E7" w:rsidRDefault="003B0399" w:rsidP="003B0399">
      <w:pPr>
        <w:keepNext/>
        <w:framePr w:w="10080" w:hSpace="187" w:wrap="around" w:vAnchor="text" w:hAnchor="margin" w:y="1"/>
        <w:jc w:val="center"/>
        <w:rPr>
          <w:noProof/>
        </w:rPr>
      </w:pPr>
    </w:p>
    <w:p w14:paraId="59A6B412" w14:textId="77777777" w:rsidR="003B0399" w:rsidRPr="00CE78E7" w:rsidRDefault="003B0399" w:rsidP="003B0399"/>
    <w:p w14:paraId="6B570368" w14:textId="19274166" w:rsidR="003B0399" w:rsidRPr="00CE78E7" w:rsidRDefault="000C3580" w:rsidP="003B0399">
      <w:r w:rsidRPr="00CE78E7">
        <w:rPr>
          <w:b/>
          <w:bCs/>
        </w:rPr>
        <w:t xml:space="preserve">Figure </w:t>
      </w:r>
      <w:proofErr w:type="spellStart"/>
      <w:r w:rsidRPr="00CE78E7">
        <w:rPr>
          <w:b/>
          <w:bCs/>
        </w:rPr>
        <w:t>S2</w:t>
      </w:r>
      <w:proofErr w:type="spellEnd"/>
      <w:r w:rsidRPr="00CE78E7">
        <w:t xml:space="preserve">. FR activates autophagy in the pancreas. </w:t>
      </w:r>
      <w:r w:rsidR="003B0399" w:rsidRPr="00CE78E7">
        <w:t xml:space="preserve">For the four panels in Figure 3A that are labeled with Roman numerals, </w:t>
      </w:r>
      <w:r w:rsidR="001B7AFE" w:rsidRPr="00CE78E7">
        <w:t xml:space="preserve">the Spot function of </w:t>
      </w:r>
      <w:r w:rsidR="003B0399" w:rsidRPr="00CE78E7">
        <w:t xml:space="preserve">Imaris software was used to count green puncta (GFP-LC3) and blue nuclei (as an indicator of the number of cells in the field). For each panel, the number of green puncta, corrected for cell number, is displayed above. In uninfected mice </w:t>
      </w:r>
      <w:r w:rsidR="00194C8E">
        <w:t>[</w:t>
      </w:r>
      <w:r w:rsidR="003B0399" w:rsidRPr="00CE78E7">
        <w:t>clear bars, (</w:t>
      </w:r>
      <w:proofErr w:type="spellStart"/>
      <w:r w:rsidR="003B0399" w:rsidRPr="00CE78E7">
        <w:t>i</w:t>
      </w:r>
      <w:proofErr w:type="spellEnd"/>
      <w:r w:rsidR="003B0399" w:rsidRPr="00CE78E7">
        <w:t>) vs (ii)</w:t>
      </w:r>
      <w:r w:rsidR="00194C8E">
        <w:t>]</w:t>
      </w:r>
      <w:r w:rsidR="003B0399" w:rsidRPr="00CE78E7">
        <w:t xml:space="preserve">, FR led to an ~6-fold increase in GFP-LC3 puncta. </w:t>
      </w:r>
      <w:proofErr w:type="spellStart"/>
      <w:r w:rsidR="003B0399" w:rsidRPr="00CE78E7">
        <w:t>DsRedCVB3</w:t>
      </w:r>
      <w:proofErr w:type="spellEnd"/>
      <w:r w:rsidR="003B0399" w:rsidRPr="00CE78E7">
        <w:t xml:space="preserve"> infection of normal-fed animals [sample (iii), b</w:t>
      </w:r>
      <w:bookmarkStart w:id="1" w:name="LastEditPosition"/>
      <w:bookmarkEnd w:id="1"/>
      <w:r w:rsidR="003B0399" w:rsidRPr="00CE78E7">
        <w:t xml:space="preserve">lack bar] up-regulates pancreatic autophagy, as we have previously published. </w:t>
      </w:r>
      <w:proofErr w:type="spellStart"/>
      <w:r w:rsidR="003B0399" w:rsidRPr="00CE78E7">
        <w:t>DsRedCVB3</w:t>
      </w:r>
      <w:proofErr w:type="spellEnd"/>
      <w:r w:rsidR="003B0399" w:rsidRPr="00CE78E7">
        <w:t xml:space="preserve"> infection of FR mice [regimen 3, sample (iv), blue bar] leads to even greater autophagy activation.</w:t>
      </w:r>
      <w:r w:rsidRPr="00CE78E7">
        <w:t xml:space="preserve"> Related to Figure 3A.</w:t>
      </w:r>
    </w:p>
    <w:p w14:paraId="042AAA11" w14:textId="77777777" w:rsidR="003B0399" w:rsidRPr="00CE78E7" w:rsidRDefault="003B0399" w:rsidP="003B0399"/>
    <w:p w14:paraId="73CAF642" w14:textId="77777777" w:rsidR="003B0399" w:rsidRPr="00CE78E7" w:rsidRDefault="003B0399" w:rsidP="003B0399">
      <w:r w:rsidRPr="00CE78E7">
        <w:br w:type="page"/>
      </w:r>
    </w:p>
    <w:p w14:paraId="4C5648FF" w14:textId="77777777" w:rsidR="003B0399" w:rsidRPr="00CE78E7" w:rsidRDefault="003B0399" w:rsidP="003B0399"/>
    <w:p w14:paraId="253B44C4" w14:textId="77777777" w:rsidR="003B0399" w:rsidRPr="00CE78E7" w:rsidRDefault="003B0399" w:rsidP="003B0399"/>
    <w:p w14:paraId="6DC9DCC8" w14:textId="0507B028" w:rsidR="003B0399" w:rsidRPr="00CE78E7" w:rsidRDefault="004D5344" w:rsidP="003B0399">
      <w:r>
        <w:rPr>
          <w:noProof/>
        </w:rPr>
        <w:drawing>
          <wp:inline distT="0" distB="0" distL="0" distR="0" wp14:anchorId="5E856BF5" wp14:editId="2DB14743">
            <wp:extent cx="6172200" cy="4781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72200" cy="4781550"/>
                    </a:xfrm>
                    <a:prstGeom prst="rect">
                      <a:avLst/>
                    </a:prstGeom>
                    <a:noFill/>
                    <a:ln>
                      <a:noFill/>
                    </a:ln>
                  </pic:spPr>
                </pic:pic>
              </a:graphicData>
            </a:graphic>
          </wp:inline>
        </w:drawing>
      </w:r>
    </w:p>
    <w:p w14:paraId="7427CCBB" w14:textId="14363CD3" w:rsidR="003B0399" w:rsidRPr="00CE78E7" w:rsidRDefault="003B0399" w:rsidP="003B0399">
      <w:pPr>
        <w:framePr w:w="10224" w:hSpace="187" w:wrap="around" w:hAnchor="margin" w:xAlign="center" w:y="865"/>
        <w:jc w:val="center"/>
      </w:pPr>
    </w:p>
    <w:p w14:paraId="35E60750" w14:textId="77777777" w:rsidR="003B0399" w:rsidRPr="00CE78E7" w:rsidRDefault="003B0399" w:rsidP="003B0399">
      <w:pPr>
        <w:keepNext/>
        <w:framePr w:w="10224" w:hSpace="187" w:wrap="around" w:hAnchor="margin" w:xAlign="center" w:y="865"/>
        <w:jc w:val="center"/>
      </w:pPr>
    </w:p>
    <w:p w14:paraId="54B358C2" w14:textId="77777777" w:rsidR="003B0399" w:rsidRPr="00CE78E7" w:rsidRDefault="003B0399" w:rsidP="003B0399">
      <w:pPr>
        <w:pStyle w:val="Caption"/>
        <w:framePr w:w="10224" w:hSpace="187" w:wrap="around" w:hAnchor="margin" w:xAlign="center" w:y="865"/>
        <w:rPr>
          <w:b/>
          <w:i/>
        </w:rPr>
      </w:pPr>
    </w:p>
    <w:p w14:paraId="7F60FC5D" w14:textId="10A26030" w:rsidR="003B0399" w:rsidRPr="00CE78E7" w:rsidRDefault="00496EC9" w:rsidP="003B0399">
      <w:r w:rsidRPr="00CE78E7">
        <w:rPr>
          <w:b/>
          <w:bCs/>
        </w:rPr>
        <w:t xml:space="preserve">Figure </w:t>
      </w:r>
      <w:proofErr w:type="spellStart"/>
      <w:r w:rsidRPr="00CE78E7">
        <w:rPr>
          <w:b/>
          <w:bCs/>
        </w:rPr>
        <w:t>S3</w:t>
      </w:r>
      <w:proofErr w:type="spellEnd"/>
      <w:r w:rsidRPr="00CE78E7">
        <w:t>. FR and rCVB3 infection independently and synergistically activate autophagy in vivo</w:t>
      </w:r>
      <w:r w:rsidR="00CE78E7">
        <w:t>.</w:t>
      </w:r>
      <w:r w:rsidRPr="00CE78E7">
        <w:t xml:space="preserve"> </w:t>
      </w:r>
      <w:r w:rsidR="003B0399" w:rsidRPr="00CE78E7">
        <w:t xml:space="preserve">Mice were fed and infected with </w:t>
      </w:r>
      <w:proofErr w:type="spellStart"/>
      <w:r w:rsidR="003B0399" w:rsidRPr="00CE78E7">
        <w:t>DsRedCVB3</w:t>
      </w:r>
      <w:proofErr w:type="spellEnd"/>
      <w:r w:rsidR="003B0399" w:rsidRPr="00CE78E7">
        <w:t xml:space="preserve"> (10</w:t>
      </w:r>
      <w:r w:rsidR="003B0399" w:rsidRPr="00CE78E7">
        <w:rPr>
          <w:vertAlign w:val="superscript"/>
        </w:rPr>
        <w:t>7</w:t>
      </w:r>
      <w:r w:rsidR="003B0399" w:rsidRPr="00CE78E7">
        <w:t xml:space="preserve"> pfu i.p.), under feeding regimen 1 (normal fed) or regiment 3. At 48 </w:t>
      </w:r>
      <w:r w:rsidR="00BB52F9" w:rsidRPr="00CE78E7">
        <w:t>h</w:t>
      </w:r>
      <w:r w:rsidR="003B0399" w:rsidRPr="00CE78E7">
        <w:t xml:space="preserve"> p.i., the mice were sacrificed and pancreatic lysates were prepared and analyzed by western blot. The ratios of various proteins were determined by densitometry (ImageJ) and were expressed in bar graphs normalized to uninfected normal-fed mice. Two markers of autophagy activity were evaluated: </w:t>
      </w:r>
      <w:r w:rsidR="00E47844">
        <w:t>RPS6KB</w:t>
      </w:r>
      <w:r w:rsidR="00E47844" w:rsidRPr="00CE78E7">
        <w:t xml:space="preserve"> </w:t>
      </w:r>
      <w:r w:rsidR="003B0399" w:rsidRPr="00CE78E7">
        <w:t xml:space="preserve">(top two rows, and two graphs at </w:t>
      </w:r>
      <w:r w:rsidR="00E47844">
        <w:t xml:space="preserve">the </w:t>
      </w:r>
      <w:r w:rsidR="003B0399" w:rsidRPr="00CE78E7">
        <w:t xml:space="preserve">right side of blots) and LC3 (third row and three graphs below the blots). </w:t>
      </w:r>
      <w:r w:rsidR="00827427" w:rsidRPr="00CE78E7">
        <w:t>RPS6KB</w:t>
      </w:r>
      <w:r w:rsidR="00E47844">
        <w:t>/</w:t>
      </w:r>
      <w:proofErr w:type="spellStart"/>
      <w:r w:rsidR="003B0399" w:rsidRPr="00CE78E7">
        <w:t>p70S6K</w:t>
      </w:r>
      <w:proofErr w:type="spellEnd"/>
      <w:r w:rsidR="003B0399" w:rsidRPr="00CE78E7">
        <w:t xml:space="preserve"> is a substrate of </w:t>
      </w:r>
      <w:r w:rsidR="00E47844">
        <w:t>M</w:t>
      </w:r>
      <w:r w:rsidR="00E47844" w:rsidRPr="00CE78E7">
        <w:t xml:space="preserve">TOR </w:t>
      </w:r>
      <w:r w:rsidR="003B0399" w:rsidRPr="00CE78E7">
        <w:t>complex 1. This protein is activated by phosphorylation (</w:t>
      </w:r>
      <w:proofErr w:type="spellStart"/>
      <w:r w:rsidR="003B0399" w:rsidRPr="00CE78E7">
        <w:t>Thr389</w:t>
      </w:r>
      <w:proofErr w:type="spellEnd"/>
      <w:r w:rsidR="003B0399" w:rsidRPr="00CE78E7">
        <w:t>), and the abundance of p</w:t>
      </w:r>
      <w:r w:rsidR="003B0399" w:rsidRPr="00CE78E7">
        <w:noBreakHyphen/>
      </w:r>
      <w:r w:rsidR="00E47844">
        <w:t>RPS6KB</w:t>
      </w:r>
      <w:r w:rsidR="003B0399" w:rsidRPr="00CE78E7">
        <w:t xml:space="preserve"> reflects </w:t>
      </w:r>
      <w:r w:rsidR="00E47844">
        <w:t>M</w:t>
      </w:r>
      <w:r w:rsidR="00E47844" w:rsidRPr="00CE78E7">
        <w:t>TOR</w:t>
      </w:r>
      <w:r w:rsidR="00E47844">
        <w:t>C</w:t>
      </w:r>
      <w:r w:rsidR="00E47844" w:rsidRPr="00CE78E7">
        <w:t xml:space="preserve">1 </w:t>
      </w:r>
      <w:r w:rsidR="003B0399" w:rsidRPr="00CE78E7">
        <w:t xml:space="preserve">activity during short-term starvation; it is also tightly correlated with autophagy </w:t>
      </w:r>
      <w:r w:rsidR="002C14AB" w:rsidRPr="00CE78E7">
        <w:t>activity</w:t>
      </w:r>
      <w:r w:rsidR="003B0399" w:rsidRPr="00CE78E7">
        <w:t xml:space="preserve"> during long-term starvation </w:t>
      </w:r>
      <w:r w:rsidR="000374DE" w:rsidRPr="00CE78E7">
        <w:rPr>
          <w:noProof/>
        </w:rPr>
        <w:t>(1-4)</w:t>
      </w:r>
      <w:r w:rsidR="003B0399" w:rsidRPr="00CE78E7">
        <w:t>. When compared to normal-fed uninfected mice, CVB3 infection alone led to a ~3-fold rise in the ratio of p-</w:t>
      </w:r>
      <w:r w:rsidR="00E47844">
        <w:t>RPS6KB</w:t>
      </w:r>
      <w:r w:rsidR="00753696" w:rsidRPr="00CE78E7">
        <w:t>:</w:t>
      </w:r>
      <w:r w:rsidR="00E47844">
        <w:t>RPS6KB</w:t>
      </w:r>
      <w:r w:rsidR="003B0399" w:rsidRPr="00CE78E7">
        <w:t>, and an additional 1.8-fold rise when the infected mice had been subjected to food restriction (top-right graph). The LC3-II</w:t>
      </w:r>
      <w:r w:rsidR="00827427" w:rsidRPr="00CE78E7">
        <w:t>:</w:t>
      </w:r>
      <w:r w:rsidR="003B0399" w:rsidRPr="00CE78E7">
        <w:t>LC3-I ratios in the pancreata (bottom right graph) confirm the activation of autophagy by CVB3 infection (black bar vs</w:t>
      </w:r>
      <w:r w:rsidR="00E47844">
        <w:t>.</w:t>
      </w:r>
      <w:r w:rsidR="003B0399" w:rsidRPr="00CE78E7">
        <w:t xml:space="preserve"> open bar) and the higher activation when the infected mice were additionally under food restriction (blue bar vs</w:t>
      </w:r>
      <w:r w:rsidR="00E47844">
        <w:t>.</w:t>
      </w:r>
      <w:r w:rsidR="003B0399" w:rsidRPr="00CE78E7">
        <w:t xml:space="preserve"> black bar).</w:t>
      </w:r>
    </w:p>
    <w:p w14:paraId="46BE7F95" w14:textId="77777777" w:rsidR="003B0399" w:rsidRPr="00CE78E7" w:rsidRDefault="003B0399" w:rsidP="003B0399"/>
    <w:p w14:paraId="15316474" w14:textId="77777777" w:rsidR="003B0399" w:rsidRPr="00CE78E7" w:rsidRDefault="003B0399" w:rsidP="003B0399"/>
    <w:p w14:paraId="22E76A25" w14:textId="77777777" w:rsidR="003B0399" w:rsidRPr="00CE78E7" w:rsidRDefault="003B0399" w:rsidP="003B0399">
      <w:r w:rsidRPr="00CE78E7">
        <w:br w:type="page"/>
      </w:r>
    </w:p>
    <w:p w14:paraId="22DFC32B" w14:textId="77777777" w:rsidR="003B0399" w:rsidRPr="00CE78E7" w:rsidRDefault="003B0399" w:rsidP="003B0399"/>
    <w:p w14:paraId="7D4F0529" w14:textId="77777777" w:rsidR="003B0399" w:rsidRPr="00CE78E7" w:rsidRDefault="003B0399" w:rsidP="003B0399"/>
    <w:p w14:paraId="5B85ED1B" w14:textId="77777777" w:rsidR="003B0399" w:rsidRPr="00CE78E7" w:rsidRDefault="003B0399" w:rsidP="003B0399"/>
    <w:p w14:paraId="3BE5FE59" w14:textId="77777777" w:rsidR="003B0399" w:rsidRPr="00CE78E7" w:rsidRDefault="00F96F4F" w:rsidP="003B0399">
      <w:pPr>
        <w:framePr w:hSpace="180" w:wrap="around" w:vAnchor="text" w:hAnchor="text" w:y="1"/>
        <w:jc w:val="center"/>
        <w:rPr>
          <w:noProof/>
        </w:rPr>
      </w:pPr>
      <w:r w:rsidRPr="00CE78E7">
        <w:rPr>
          <w:noProof/>
        </w:rPr>
        <w:drawing>
          <wp:inline distT="0" distB="0" distL="0" distR="0" wp14:anchorId="4FFCB4CB" wp14:editId="2CB0B43A">
            <wp:extent cx="6486525" cy="3171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86525" cy="3171825"/>
                    </a:xfrm>
                    <a:prstGeom prst="rect">
                      <a:avLst/>
                    </a:prstGeom>
                    <a:noFill/>
                    <a:ln>
                      <a:noFill/>
                    </a:ln>
                  </pic:spPr>
                </pic:pic>
              </a:graphicData>
            </a:graphic>
          </wp:inline>
        </w:drawing>
      </w:r>
    </w:p>
    <w:p w14:paraId="015B787F" w14:textId="77777777" w:rsidR="003B0399" w:rsidRPr="00CE78E7" w:rsidRDefault="003B0399" w:rsidP="003B0399">
      <w:pPr>
        <w:keepNext/>
        <w:framePr w:hSpace="180" w:wrap="around" w:vAnchor="text" w:hAnchor="text" w:y="1"/>
        <w:jc w:val="center"/>
        <w:rPr>
          <w:noProof/>
        </w:rPr>
      </w:pPr>
    </w:p>
    <w:p w14:paraId="2D2A63A6" w14:textId="77777777" w:rsidR="003B0399" w:rsidRPr="00CE78E7" w:rsidRDefault="003B0399" w:rsidP="003B0399">
      <w:pPr>
        <w:pStyle w:val="Caption"/>
        <w:framePr w:hSpace="180" w:wrap="around" w:vAnchor="text" w:hAnchor="text" w:y="1"/>
        <w:rPr>
          <w:noProof/>
        </w:rPr>
      </w:pPr>
    </w:p>
    <w:p w14:paraId="4E3DA408" w14:textId="77777777" w:rsidR="003B0399" w:rsidRPr="00CE78E7" w:rsidRDefault="003B0399" w:rsidP="003B0399"/>
    <w:p w14:paraId="2DCAAC40" w14:textId="77777777" w:rsidR="003B0399" w:rsidRPr="00CE78E7" w:rsidRDefault="003B0399" w:rsidP="003B0399"/>
    <w:p w14:paraId="533ECD3E" w14:textId="64EEFD8C" w:rsidR="003B0399" w:rsidRPr="00CE78E7" w:rsidRDefault="00496EC9" w:rsidP="003B0399">
      <w:r w:rsidRPr="00CE78E7">
        <w:rPr>
          <w:b/>
          <w:bCs/>
        </w:rPr>
        <w:t xml:space="preserve">Figure </w:t>
      </w:r>
      <w:proofErr w:type="spellStart"/>
      <w:r w:rsidRPr="00CE78E7">
        <w:rPr>
          <w:b/>
          <w:bCs/>
        </w:rPr>
        <w:t>S4</w:t>
      </w:r>
      <w:proofErr w:type="spellEnd"/>
      <w:r w:rsidRPr="00CE78E7">
        <w:t xml:space="preserve">. Disruption of acinar cell autophagy reduces the pro-viral effect of FR. </w:t>
      </w:r>
      <w:r w:rsidR="003B0399" w:rsidRPr="00CE78E7">
        <w:t xml:space="preserve">Histological sections of </w:t>
      </w:r>
      <w:proofErr w:type="spellStart"/>
      <w:r w:rsidR="003B0399" w:rsidRPr="00CE78E7">
        <w:t>DsRedCVB3</w:t>
      </w:r>
      <w:proofErr w:type="spellEnd"/>
      <w:r w:rsidR="003B0399" w:rsidRPr="00CE78E7">
        <w:t xml:space="preserve"> infected pancreata from representative normal-fed</w:t>
      </w:r>
      <w:r w:rsidR="00E47844">
        <w:t>,</w:t>
      </w:r>
      <w:r w:rsidR="003B0399" w:rsidRPr="00CE78E7">
        <w:t xml:space="preserve"> and FR </w:t>
      </w:r>
      <w:r w:rsidR="003B0399" w:rsidRPr="00CE78E7">
        <w:rPr>
          <w:i/>
          <w:iCs/>
        </w:rPr>
        <w:t xml:space="preserve">EL-Cre </w:t>
      </w:r>
      <w:proofErr w:type="spellStart"/>
      <w:r w:rsidR="003B0399" w:rsidRPr="00CE78E7">
        <w:rPr>
          <w:i/>
          <w:iCs/>
        </w:rPr>
        <w:t>Atg5</w:t>
      </w:r>
      <w:r w:rsidR="003B0399" w:rsidRPr="00CE78E7">
        <w:rPr>
          <w:i/>
          <w:iCs/>
          <w:vertAlign w:val="superscript"/>
        </w:rPr>
        <w:t>f</w:t>
      </w:r>
      <w:proofErr w:type="spellEnd"/>
      <w:r w:rsidR="003B0399" w:rsidRPr="00CE78E7">
        <w:rPr>
          <w:i/>
          <w:iCs/>
          <w:vertAlign w:val="superscript"/>
        </w:rPr>
        <w:t>/f</w:t>
      </w:r>
      <w:r w:rsidR="003B0399" w:rsidRPr="00CE78E7">
        <w:t xml:space="preserve"> mice are shown (Masson’s trichrome stain).</w:t>
      </w:r>
      <w:r w:rsidRPr="00CE78E7">
        <w:t xml:space="preserve"> Related to Figure 3D.</w:t>
      </w:r>
    </w:p>
    <w:p w14:paraId="2B54B3FE" w14:textId="77777777" w:rsidR="003B0399" w:rsidRPr="00CE78E7" w:rsidRDefault="003B0399" w:rsidP="003B0399"/>
    <w:p w14:paraId="6B89E366" w14:textId="77777777" w:rsidR="003B0399" w:rsidRPr="00CE78E7" w:rsidRDefault="003B0399" w:rsidP="003B0399"/>
    <w:p w14:paraId="23E5AEE0" w14:textId="77777777" w:rsidR="003B0399" w:rsidRPr="00CE78E7" w:rsidRDefault="003B0399" w:rsidP="003B0399"/>
    <w:p w14:paraId="3D7293BA" w14:textId="77777777" w:rsidR="003B0399" w:rsidRPr="00CE78E7" w:rsidRDefault="003B0399" w:rsidP="003B0399">
      <w:r w:rsidRPr="00CE78E7">
        <w:br w:type="page"/>
      </w:r>
    </w:p>
    <w:p w14:paraId="6F9A23EE" w14:textId="7EB3C101" w:rsidR="003B0399" w:rsidRPr="00CE78E7" w:rsidRDefault="00B878E3" w:rsidP="003B0399">
      <w:pPr>
        <w:framePr w:hSpace="180" w:wrap="around" w:vAnchor="text" w:hAnchor="text" w:y="1"/>
        <w:jc w:val="center"/>
        <w:rPr>
          <w:noProof/>
        </w:rPr>
      </w:pPr>
      <w:r>
        <w:rPr>
          <w:noProof/>
        </w:rPr>
        <w:lastRenderedPageBreak/>
        <w:drawing>
          <wp:inline distT="0" distB="0" distL="0" distR="0" wp14:anchorId="030D819B" wp14:editId="746FC3B4">
            <wp:extent cx="6496050" cy="3190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96050" cy="3190875"/>
                    </a:xfrm>
                    <a:prstGeom prst="rect">
                      <a:avLst/>
                    </a:prstGeom>
                    <a:noFill/>
                    <a:ln>
                      <a:noFill/>
                    </a:ln>
                  </pic:spPr>
                </pic:pic>
              </a:graphicData>
            </a:graphic>
          </wp:inline>
        </w:drawing>
      </w:r>
    </w:p>
    <w:p w14:paraId="076147BE" w14:textId="77777777" w:rsidR="003B0399" w:rsidRPr="00CE78E7" w:rsidRDefault="003B0399" w:rsidP="003B0399">
      <w:pPr>
        <w:pStyle w:val="Caption"/>
        <w:framePr w:hSpace="180" w:wrap="around" w:vAnchor="text" w:hAnchor="text" w:y="1"/>
        <w:rPr>
          <w:noProof/>
        </w:rPr>
      </w:pPr>
    </w:p>
    <w:p w14:paraId="3A09F541" w14:textId="77777777" w:rsidR="003B0399" w:rsidRPr="00CE78E7" w:rsidRDefault="003B0399" w:rsidP="003B0399"/>
    <w:p w14:paraId="2B127F0E" w14:textId="781CB7C4" w:rsidR="003B0399" w:rsidRPr="00CE78E7" w:rsidRDefault="00496EC9" w:rsidP="003B0399">
      <w:r w:rsidRPr="00CE78E7">
        <w:rPr>
          <w:b/>
          <w:bCs/>
          <w:iCs/>
        </w:rPr>
        <w:t xml:space="preserve">Figure </w:t>
      </w:r>
      <w:proofErr w:type="spellStart"/>
      <w:r w:rsidRPr="00CE78E7">
        <w:rPr>
          <w:b/>
          <w:bCs/>
          <w:iCs/>
        </w:rPr>
        <w:t>S5</w:t>
      </w:r>
      <w:proofErr w:type="spellEnd"/>
      <w:r w:rsidRPr="00CE78E7">
        <w:rPr>
          <w:iCs/>
        </w:rPr>
        <w:t xml:space="preserve">. Evaluation of </w:t>
      </w:r>
      <w:r w:rsidR="00E47844" w:rsidRPr="00CE78E7">
        <w:rPr>
          <w:iCs/>
        </w:rPr>
        <w:t>C</w:t>
      </w:r>
      <w:r w:rsidR="00E47844">
        <w:rPr>
          <w:iCs/>
        </w:rPr>
        <w:t>TS</w:t>
      </w:r>
      <w:r w:rsidRPr="00CE78E7">
        <w:rPr>
          <w:iCs/>
        </w:rPr>
        <w:t>B activity in isolated pancreatic acinar cells, and D</w:t>
      </w:r>
      <w:r w:rsidR="00E47844">
        <w:rPr>
          <w:iCs/>
        </w:rPr>
        <w:t>AB</w:t>
      </w:r>
      <w:r w:rsidRPr="00CE78E7">
        <w:rPr>
          <w:iCs/>
        </w:rPr>
        <w:t xml:space="preserve">2 expression in </w:t>
      </w:r>
      <w:r w:rsidRPr="004D5344">
        <w:rPr>
          <w:i/>
        </w:rPr>
        <w:t>Ctsb</w:t>
      </w:r>
      <w:r w:rsidR="004D5344">
        <w:rPr>
          <w:i/>
        </w:rPr>
        <w:t xml:space="preserve"> </w:t>
      </w:r>
      <w:r w:rsidRPr="004D5344">
        <w:rPr>
          <w:i/>
        </w:rPr>
        <w:t>KO</w:t>
      </w:r>
      <w:r w:rsidRPr="004D5344">
        <w:rPr>
          <w:iCs/>
        </w:rPr>
        <w:t xml:space="preserve"> </w:t>
      </w:r>
      <w:r w:rsidRPr="00CE78E7">
        <w:rPr>
          <w:iCs/>
        </w:rPr>
        <w:t xml:space="preserve">mice. </w:t>
      </w:r>
      <w:r w:rsidR="00882882" w:rsidRPr="00CE78E7">
        <w:rPr>
          <w:i/>
        </w:rPr>
        <w:t>Ctsb</w:t>
      </w:r>
      <w:r w:rsidR="004D5344">
        <w:rPr>
          <w:i/>
        </w:rPr>
        <w:t xml:space="preserve"> </w:t>
      </w:r>
      <w:r w:rsidR="00882882" w:rsidRPr="00CE78E7">
        <w:rPr>
          <w:i/>
        </w:rPr>
        <w:t>KO</w:t>
      </w:r>
      <w:r w:rsidR="003B0399" w:rsidRPr="00CE78E7">
        <w:t xml:space="preserve"> mice are phenotypically indistinguishable from their wild-type counterparts as judged by numerous criteria including growth, lifespan, behavior, reproductive capacity, cytometric analysis of immune cells in the spleen, and histological examination of many organs </w:t>
      </w:r>
      <w:r w:rsidR="000374DE" w:rsidRPr="00CE78E7">
        <w:rPr>
          <w:noProof/>
        </w:rPr>
        <w:t>(5)</w:t>
      </w:r>
      <w:r w:rsidR="003B0399" w:rsidRPr="00CE78E7">
        <w:t xml:space="preserve">. Additional steps were taken to confirm the phenotype of our </w:t>
      </w:r>
      <w:r w:rsidR="004D5344">
        <w:rPr>
          <w:i/>
        </w:rPr>
        <w:t>Ctsb KO</w:t>
      </w:r>
      <w:r w:rsidR="00E47844" w:rsidRPr="00CE78E7">
        <w:t xml:space="preserve"> </w:t>
      </w:r>
      <w:r w:rsidR="003B0399" w:rsidRPr="00CE78E7">
        <w:t xml:space="preserve">colony, as described below. </w:t>
      </w:r>
      <w:r w:rsidR="00882882" w:rsidRPr="00CE78E7">
        <w:t>(</w:t>
      </w:r>
      <w:r w:rsidR="003B0399" w:rsidRPr="00CE78E7">
        <w:rPr>
          <w:b/>
          <w:bCs/>
        </w:rPr>
        <w:t>A</w:t>
      </w:r>
      <w:r w:rsidR="006156A2" w:rsidRPr="00CE78E7">
        <w:rPr>
          <w:bCs/>
        </w:rPr>
        <w:t>)</w:t>
      </w:r>
      <w:r w:rsidR="003B0399" w:rsidRPr="00CE78E7">
        <w:rPr>
          <w:b/>
          <w:bCs/>
        </w:rPr>
        <w:t>.</w:t>
      </w:r>
      <w:r w:rsidR="003B0399" w:rsidRPr="00CE78E7">
        <w:t xml:space="preserve"> Pancreatic acinar cells were isolated from C57BL/6 mice, or from </w:t>
      </w:r>
      <w:r w:rsidR="004D5344">
        <w:rPr>
          <w:i/>
        </w:rPr>
        <w:t>Ctsb KO</w:t>
      </w:r>
      <w:r w:rsidR="00E47844" w:rsidRPr="00CE78E7">
        <w:t xml:space="preserve"> </w:t>
      </w:r>
      <w:r w:rsidR="003B0399" w:rsidRPr="00CE78E7">
        <w:t xml:space="preserve">mice, and aliquots were incubated for 30 </w:t>
      </w:r>
      <w:r w:rsidR="009D79FF" w:rsidRPr="00CE78E7">
        <w:t>min</w:t>
      </w:r>
      <w:r w:rsidR="003B0399" w:rsidRPr="00CE78E7">
        <w:t xml:space="preserve"> in 199 </w:t>
      </w:r>
      <w:proofErr w:type="gramStart"/>
      <w:r w:rsidR="003B0399" w:rsidRPr="00CE78E7">
        <w:t>medium</w:t>
      </w:r>
      <w:proofErr w:type="gramEnd"/>
      <w:r w:rsidR="003B0399" w:rsidRPr="00CE78E7">
        <w:t xml:space="preserve"> supplemented with amino acids, without or with cholecystokinin (CCK</w:t>
      </w:r>
      <w:r w:rsidR="00EB265E" w:rsidRPr="00CE78E7">
        <w:t>-8</w:t>
      </w:r>
      <w:r w:rsidR="003B0399" w:rsidRPr="00CE78E7">
        <w:t xml:space="preserve">; 100 </w:t>
      </w:r>
      <w:proofErr w:type="spellStart"/>
      <w:r w:rsidR="003B0399" w:rsidRPr="00CE78E7">
        <w:t>nM</w:t>
      </w:r>
      <w:proofErr w:type="spellEnd"/>
      <w:r w:rsidR="003B0399" w:rsidRPr="00CE78E7">
        <w:t xml:space="preserve">; Millipore Sigma). In the presence of functional </w:t>
      </w:r>
      <w:r w:rsidR="00EB265E" w:rsidRPr="00CE78E7">
        <w:t>CTSB</w:t>
      </w:r>
      <w:r w:rsidR="003B0399" w:rsidRPr="00CE78E7">
        <w:t>, CCK</w:t>
      </w:r>
      <w:r w:rsidR="00EB265E" w:rsidRPr="00CE78E7">
        <w:t>-8</w:t>
      </w:r>
      <w:r w:rsidR="003B0399" w:rsidRPr="00CE78E7">
        <w:t xml:space="preserve"> incubation leads to cleavage of the intracellular proenzyme trypsinogen into the active form, trypsin, whose activity is measured by incubation of the cells with the fluorogenic substrate rhodamine 110, bis-(CBZ-L-</w:t>
      </w:r>
      <w:proofErr w:type="spellStart"/>
      <w:r w:rsidR="003B0399" w:rsidRPr="00CE78E7">
        <w:t>isoleucyl</w:t>
      </w:r>
      <w:proofErr w:type="spellEnd"/>
      <w:r w:rsidR="003B0399" w:rsidRPr="00CE78E7">
        <w:t xml:space="preserve">-L-prolyl-L-arginine amide) dihydrochloride (BZiPAR, Thermo Fisher Scientific). Acini were exposed to BZiPAR (10 mM) for 30 </w:t>
      </w:r>
      <w:r w:rsidR="009D79FF" w:rsidRPr="00CE78E7">
        <w:t>min</w:t>
      </w:r>
      <w:r w:rsidR="003B0399" w:rsidRPr="00CE78E7">
        <w:t xml:space="preserve"> in the presence of soybean trypsin inhibitor (100 µg/ml), then the reaction was stopped and fixed with 4% paraformaldehyde at </w:t>
      </w:r>
      <w:proofErr w:type="spellStart"/>
      <w:r w:rsidR="003B0399" w:rsidRPr="00CE78E7">
        <w:t>4</w:t>
      </w:r>
      <w:r w:rsidR="003B0399" w:rsidRPr="00CE78E7">
        <w:rPr>
          <w:vertAlign w:val="superscript"/>
        </w:rPr>
        <w:t>o</w:t>
      </w:r>
      <w:r w:rsidR="003B0399" w:rsidRPr="00CE78E7">
        <w:t>C</w:t>
      </w:r>
      <w:proofErr w:type="spellEnd"/>
      <w:r w:rsidR="003B0399" w:rsidRPr="00CE78E7">
        <w:t xml:space="preserve"> for 25 min, washed with PBS containing </w:t>
      </w:r>
      <w:proofErr w:type="spellStart"/>
      <w:r w:rsidR="003B0399" w:rsidRPr="00CE78E7">
        <w:t>Hoescht</w:t>
      </w:r>
      <w:proofErr w:type="spellEnd"/>
      <w:r w:rsidR="003B0399" w:rsidRPr="00CE78E7">
        <w:t xml:space="preserve"> dye (Molecular Probes, at 1:1000 dilution) then mounted using </w:t>
      </w:r>
      <w:proofErr w:type="spellStart"/>
      <w:r w:rsidR="00123FDE" w:rsidRPr="00CE78E7">
        <w:t>P</w:t>
      </w:r>
      <w:r w:rsidR="003B0399" w:rsidRPr="00CE78E7">
        <w:t>ro</w:t>
      </w:r>
      <w:r w:rsidR="00123FDE" w:rsidRPr="00CE78E7">
        <w:t>L</w:t>
      </w:r>
      <w:r w:rsidR="003B0399" w:rsidRPr="00CE78E7">
        <w:t>ong</w:t>
      </w:r>
      <w:proofErr w:type="spellEnd"/>
      <w:r w:rsidR="00123FDE" w:rsidRPr="00CE78E7">
        <w:t xml:space="preserve"> G</w:t>
      </w:r>
      <w:r w:rsidR="003B0399" w:rsidRPr="00CE78E7">
        <w:t xml:space="preserve">old anti-fade mounting medium (Thermo Fisher Scientific). The samples were scanned using a Zeiss LSM 710 Laser Scanning Confocal Microscope equipped with Zen 2009 software (Carl Zeiss Inc.), at 40× magnification as serial 8-bit optical sections with 0.5 µm interval step slices (1024×1024 image sizes); two-color images combined with DIC were captured. </w:t>
      </w:r>
      <w:r w:rsidR="006156A2" w:rsidRPr="00CE78E7">
        <w:rPr>
          <w:bCs/>
        </w:rPr>
        <w:t>(</w:t>
      </w:r>
      <w:r w:rsidR="003B0399" w:rsidRPr="00CE78E7">
        <w:rPr>
          <w:b/>
          <w:bCs/>
        </w:rPr>
        <w:t>B</w:t>
      </w:r>
      <w:r w:rsidR="006156A2" w:rsidRPr="00CE78E7">
        <w:rPr>
          <w:bCs/>
        </w:rPr>
        <w:t>)</w:t>
      </w:r>
      <w:r w:rsidR="003B0399" w:rsidRPr="00CE78E7">
        <w:t xml:space="preserve"> </w:t>
      </w:r>
      <w:r w:rsidR="00E47844" w:rsidRPr="00CE78E7">
        <w:t>C</w:t>
      </w:r>
      <w:r w:rsidR="00E47844">
        <w:t>TS</w:t>
      </w:r>
      <w:r w:rsidR="00E47844" w:rsidRPr="00CE78E7">
        <w:t xml:space="preserve">B </w:t>
      </w:r>
      <w:r w:rsidR="003B0399" w:rsidRPr="00CE78E7">
        <w:t>contributes to the regulation of autophagy by promoting the degradation of D</w:t>
      </w:r>
      <w:r w:rsidR="00E47844">
        <w:t>AB</w:t>
      </w:r>
      <w:r w:rsidR="003B0399" w:rsidRPr="00CE78E7">
        <w:t>2</w:t>
      </w:r>
      <w:r w:rsidR="00E47844">
        <w:t xml:space="preserve"> (disabled 2, mitogen-responsive phosphoprotein</w:t>
      </w:r>
      <w:r w:rsidR="003B0399" w:rsidRPr="00CE78E7">
        <w:t xml:space="preserve">) thereby facilitating the formation of a </w:t>
      </w:r>
      <w:r w:rsidR="00E47844">
        <w:t>BECN1</w:t>
      </w:r>
      <w:r w:rsidR="003B0399" w:rsidRPr="00CE78E7">
        <w:t>/</w:t>
      </w:r>
      <w:r w:rsidR="00EB265E" w:rsidRPr="00CE78E7">
        <w:t xml:space="preserve">VPS34 </w:t>
      </w:r>
      <w:r w:rsidR="003B0399" w:rsidRPr="00CE78E7">
        <w:t xml:space="preserve">complex which, in turn, activates the autophagy pathway </w:t>
      </w:r>
      <w:r w:rsidR="000374DE" w:rsidRPr="00CE78E7">
        <w:rPr>
          <w:noProof/>
        </w:rPr>
        <w:t>(6)</w:t>
      </w:r>
      <w:r w:rsidR="003B0399" w:rsidRPr="00CE78E7">
        <w:t xml:space="preserve">. Protein lysates were harvested from pancreatic tissues of normal fed and </w:t>
      </w:r>
      <w:r w:rsidR="00E47844" w:rsidRPr="00CE78E7">
        <w:t>food</w:t>
      </w:r>
      <w:r w:rsidR="00E47844">
        <w:t>-</w:t>
      </w:r>
      <w:r w:rsidR="003B0399" w:rsidRPr="00CE78E7">
        <w:t xml:space="preserve">restricted C57BL/6 and </w:t>
      </w:r>
      <w:r w:rsidR="004D5344">
        <w:rPr>
          <w:i/>
        </w:rPr>
        <w:t>Ctsb KO</w:t>
      </w:r>
      <w:r w:rsidR="00E47844" w:rsidRPr="00CE78E7">
        <w:t xml:space="preserve"> </w:t>
      </w:r>
      <w:r w:rsidR="003B0399" w:rsidRPr="00CE78E7">
        <w:t xml:space="preserve">mice and the expression of </w:t>
      </w:r>
      <w:r w:rsidR="00EB265E" w:rsidRPr="00CE78E7">
        <w:t xml:space="preserve">DAB2 </w:t>
      </w:r>
      <w:r w:rsidR="003B0399" w:rsidRPr="00CE78E7">
        <w:t xml:space="preserve">protein, and of GAPDH, were evaluated by western blot. In WT mice, </w:t>
      </w:r>
      <w:r w:rsidR="00EB265E" w:rsidRPr="00CE78E7">
        <w:t xml:space="preserve">DAB2 </w:t>
      </w:r>
      <w:r w:rsidR="003B0399" w:rsidRPr="00CE78E7">
        <w:t xml:space="preserve">is degraded, regardless of the feeding status. The protein is readily detectable in </w:t>
      </w:r>
      <w:r w:rsidR="004D5344">
        <w:rPr>
          <w:i/>
        </w:rPr>
        <w:t>Ctsb KO</w:t>
      </w:r>
      <w:r w:rsidR="00E47844" w:rsidRPr="00CE78E7">
        <w:t xml:space="preserve"> </w:t>
      </w:r>
      <w:r w:rsidR="003B0399" w:rsidRPr="00CE78E7">
        <w:t xml:space="preserve">mice. </w:t>
      </w:r>
      <w:r w:rsidRPr="00CE78E7">
        <w:t>R</w:t>
      </w:r>
      <w:r w:rsidRPr="00CE78E7">
        <w:rPr>
          <w:iCs/>
        </w:rPr>
        <w:t xml:space="preserve">elated to Figure </w:t>
      </w:r>
      <w:proofErr w:type="spellStart"/>
      <w:r w:rsidRPr="00CE78E7">
        <w:rPr>
          <w:iCs/>
        </w:rPr>
        <w:t>3E</w:t>
      </w:r>
      <w:proofErr w:type="spellEnd"/>
      <w:r w:rsidRPr="00CE78E7">
        <w:rPr>
          <w:iCs/>
        </w:rPr>
        <w:t>.</w:t>
      </w:r>
    </w:p>
    <w:p w14:paraId="7FA0F7A6" w14:textId="77777777" w:rsidR="003B0399" w:rsidRPr="00CE78E7" w:rsidRDefault="003B0399" w:rsidP="003B0399">
      <w:r w:rsidRPr="00CE78E7">
        <w:t> </w:t>
      </w:r>
    </w:p>
    <w:p w14:paraId="5D49AB04" w14:textId="77777777" w:rsidR="003B0399" w:rsidRPr="00CE78E7" w:rsidRDefault="003B0399" w:rsidP="003B0399"/>
    <w:p w14:paraId="6E32A146" w14:textId="77777777" w:rsidR="003B0399" w:rsidRPr="00CE78E7" w:rsidRDefault="003B0399" w:rsidP="003B0399">
      <w:r w:rsidRPr="00CE78E7">
        <w:br w:type="page"/>
      </w:r>
    </w:p>
    <w:p w14:paraId="2761FF0E" w14:textId="77777777" w:rsidR="003B0399" w:rsidRPr="00CE78E7" w:rsidRDefault="003B0399" w:rsidP="003B0399"/>
    <w:p w14:paraId="7582830A" w14:textId="77777777" w:rsidR="00011180" w:rsidRPr="00CE78E7" w:rsidRDefault="00011180" w:rsidP="003B0399"/>
    <w:p w14:paraId="2AEA175C" w14:textId="37EFA721" w:rsidR="00011180" w:rsidRPr="00CE78E7" w:rsidRDefault="00C856B4" w:rsidP="00011180">
      <w:pPr>
        <w:framePr w:hSpace="180" w:wrap="around" w:vAnchor="text" w:hAnchor="text" w:y="1"/>
        <w:jc w:val="center"/>
        <w:rPr>
          <w:noProof/>
        </w:rPr>
      </w:pPr>
      <w:r>
        <w:rPr>
          <w:rFonts w:cs="Arial"/>
          <w:i/>
          <w:iCs/>
          <w:noProof/>
        </w:rPr>
        <w:drawing>
          <wp:inline distT="0" distB="0" distL="0" distR="0" wp14:anchorId="7FEB7E9E" wp14:editId="0865673E">
            <wp:extent cx="4086225" cy="1781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86225" cy="1781175"/>
                    </a:xfrm>
                    <a:prstGeom prst="rect">
                      <a:avLst/>
                    </a:prstGeom>
                    <a:noFill/>
                    <a:ln>
                      <a:noFill/>
                    </a:ln>
                  </pic:spPr>
                </pic:pic>
              </a:graphicData>
            </a:graphic>
          </wp:inline>
        </w:drawing>
      </w:r>
    </w:p>
    <w:p w14:paraId="718F00A8" w14:textId="77777777" w:rsidR="00011180" w:rsidRPr="00CE78E7" w:rsidRDefault="00011180" w:rsidP="00011180">
      <w:pPr>
        <w:pStyle w:val="Caption"/>
        <w:framePr w:hSpace="180" w:wrap="around" w:vAnchor="text" w:hAnchor="text" w:y="1"/>
        <w:rPr>
          <w:noProof/>
        </w:rPr>
      </w:pPr>
    </w:p>
    <w:p w14:paraId="16191DE0" w14:textId="77777777" w:rsidR="00011180" w:rsidRPr="00CE78E7" w:rsidRDefault="00011180" w:rsidP="003B0399"/>
    <w:p w14:paraId="5C9BE321" w14:textId="77777777" w:rsidR="00011180" w:rsidRPr="00CE78E7" w:rsidRDefault="00011180" w:rsidP="003B0399"/>
    <w:p w14:paraId="63655123" w14:textId="77777777" w:rsidR="00011180" w:rsidRPr="00CE78E7" w:rsidRDefault="00011180" w:rsidP="003B0399"/>
    <w:p w14:paraId="40E697FD" w14:textId="3431B8D4" w:rsidR="0032458A" w:rsidRPr="00CE78E7" w:rsidRDefault="00BD3769" w:rsidP="0032458A">
      <w:pPr>
        <w:rPr>
          <w:rFonts w:cs="Arial"/>
        </w:rPr>
      </w:pPr>
      <w:r w:rsidRPr="00CE78E7">
        <w:rPr>
          <w:rFonts w:cs="Arial"/>
          <w:b/>
          <w:bCs/>
        </w:rPr>
        <w:t xml:space="preserve">Figure </w:t>
      </w:r>
      <w:proofErr w:type="spellStart"/>
      <w:r w:rsidRPr="00CE78E7">
        <w:rPr>
          <w:rFonts w:cs="Arial"/>
          <w:b/>
          <w:bCs/>
        </w:rPr>
        <w:t>S6</w:t>
      </w:r>
      <w:proofErr w:type="spellEnd"/>
      <w:r w:rsidRPr="00CE78E7">
        <w:rPr>
          <w:rFonts w:cs="Arial"/>
        </w:rPr>
        <w:t xml:space="preserve">. Demonstration of the effectiveness and specificity of the </w:t>
      </w:r>
      <w:r w:rsidRPr="00C856B4">
        <w:rPr>
          <w:rFonts w:cs="Arial"/>
          <w:i/>
          <w:iCs/>
        </w:rPr>
        <w:t>TFEB</w:t>
      </w:r>
      <w:r w:rsidRPr="00CE78E7">
        <w:rPr>
          <w:rFonts w:cs="Arial"/>
        </w:rPr>
        <w:t>-targeted siRN</w:t>
      </w:r>
      <w:r w:rsidR="00E47844">
        <w:rPr>
          <w:rFonts w:cs="Arial"/>
        </w:rPr>
        <w:t xml:space="preserve">A </w:t>
      </w:r>
      <w:r w:rsidR="0032458A" w:rsidRPr="00CE78E7">
        <w:rPr>
          <w:rFonts w:cs="Arial"/>
        </w:rPr>
        <w:t xml:space="preserve">Hela cells were seeded in 6 well plates with </w:t>
      </w:r>
      <w:r w:rsidR="00E47844" w:rsidRPr="00CE78E7">
        <w:rPr>
          <w:rFonts w:cs="Arial"/>
        </w:rPr>
        <w:t>antibiotic</w:t>
      </w:r>
      <w:r w:rsidR="00E47844">
        <w:rPr>
          <w:rFonts w:cs="Arial"/>
        </w:rPr>
        <w:t>-</w:t>
      </w:r>
      <w:r w:rsidR="0032458A" w:rsidRPr="00CE78E7">
        <w:rPr>
          <w:rFonts w:cs="Arial"/>
        </w:rPr>
        <w:t xml:space="preserve">free media for 18 </w:t>
      </w:r>
      <w:r w:rsidR="00BB52F9" w:rsidRPr="00CE78E7">
        <w:rPr>
          <w:rFonts w:cs="Arial"/>
        </w:rPr>
        <w:t>h</w:t>
      </w:r>
      <w:r w:rsidR="0032458A" w:rsidRPr="00CE78E7">
        <w:rPr>
          <w:rFonts w:cs="Arial"/>
        </w:rPr>
        <w:t xml:space="preserve"> before siRNA transfection (ON-</w:t>
      </w:r>
      <w:proofErr w:type="spellStart"/>
      <w:r w:rsidR="0032458A" w:rsidRPr="00CE78E7">
        <w:rPr>
          <w:rFonts w:cs="Arial"/>
        </w:rPr>
        <w:t>TARGETplus</w:t>
      </w:r>
      <w:proofErr w:type="spellEnd"/>
      <w:r w:rsidR="0032458A" w:rsidRPr="00CE78E7">
        <w:rPr>
          <w:rFonts w:cs="Arial"/>
        </w:rPr>
        <w:t xml:space="preserve"> Nontarget and </w:t>
      </w:r>
      <w:r w:rsidR="0032458A" w:rsidRPr="00CE78E7">
        <w:rPr>
          <w:rFonts w:cs="Arial"/>
          <w:i/>
          <w:iCs/>
        </w:rPr>
        <w:t>TFEB</w:t>
      </w:r>
      <w:r w:rsidR="0032458A" w:rsidRPr="00CE78E7">
        <w:rPr>
          <w:rFonts w:cs="Arial"/>
        </w:rPr>
        <w:t xml:space="preserve"> siRNAs). All transfections were performed for 48 with 50 </w:t>
      </w:r>
      <w:proofErr w:type="spellStart"/>
      <w:r w:rsidR="0032458A" w:rsidRPr="00CE78E7">
        <w:rPr>
          <w:rFonts w:cs="Arial"/>
        </w:rPr>
        <w:t>nM</w:t>
      </w:r>
      <w:proofErr w:type="spellEnd"/>
      <w:r w:rsidR="0032458A" w:rsidRPr="00CE78E7">
        <w:rPr>
          <w:rFonts w:cs="Arial"/>
        </w:rPr>
        <w:t xml:space="preserve"> siRNA in complete DMEM containing </w:t>
      </w:r>
      <w:proofErr w:type="spellStart"/>
      <w:r w:rsidR="0032458A" w:rsidRPr="00CE78E7">
        <w:rPr>
          <w:rFonts w:cs="Arial"/>
        </w:rPr>
        <w:t>Dharmafect</w:t>
      </w:r>
      <w:proofErr w:type="spellEnd"/>
      <w:r w:rsidR="0032458A" w:rsidRPr="00CE78E7">
        <w:rPr>
          <w:rFonts w:cs="Arial"/>
        </w:rPr>
        <w:t xml:space="preserve"> 1 (T-2001-01, </w:t>
      </w:r>
      <w:proofErr w:type="spellStart"/>
      <w:r w:rsidR="0032458A" w:rsidRPr="00CE78E7">
        <w:rPr>
          <w:rFonts w:cs="Arial"/>
        </w:rPr>
        <w:t>Dharmacon</w:t>
      </w:r>
      <w:proofErr w:type="spellEnd"/>
      <w:r w:rsidR="0032458A" w:rsidRPr="00CE78E7">
        <w:rPr>
          <w:rFonts w:cs="Arial"/>
        </w:rPr>
        <w:t xml:space="preserve">) used according to the manufacturer's instructions. Protein lysates were harvested and consecutively probed with TFEB and GAPDH antibodies. </w:t>
      </w:r>
      <w:r w:rsidRPr="00CE78E7">
        <w:rPr>
          <w:rFonts w:cs="Arial"/>
        </w:rPr>
        <w:t>Related to Figure 4.</w:t>
      </w:r>
    </w:p>
    <w:p w14:paraId="69618A71" w14:textId="77777777" w:rsidR="00011180" w:rsidRPr="00CE78E7" w:rsidRDefault="00011180" w:rsidP="003B0399"/>
    <w:p w14:paraId="5E090078" w14:textId="77777777" w:rsidR="00011180" w:rsidRPr="00CE78E7" w:rsidRDefault="00011180" w:rsidP="003B0399"/>
    <w:p w14:paraId="1A63D942" w14:textId="77777777" w:rsidR="00011180" w:rsidRPr="00CE78E7" w:rsidRDefault="00011180" w:rsidP="003B0399"/>
    <w:p w14:paraId="03926E68" w14:textId="77777777" w:rsidR="00011180" w:rsidRPr="00CE78E7" w:rsidRDefault="00011180" w:rsidP="003B0399"/>
    <w:p w14:paraId="23A22C74" w14:textId="77777777" w:rsidR="00011180" w:rsidRPr="00CE78E7" w:rsidRDefault="00011180">
      <w:pPr>
        <w:ind w:left="360" w:hanging="360"/>
      </w:pPr>
      <w:r w:rsidRPr="00CE78E7">
        <w:br w:type="page"/>
      </w:r>
    </w:p>
    <w:p w14:paraId="495764FF" w14:textId="77777777" w:rsidR="00011180" w:rsidRPr="00CE78E7" w:rsidRDefault="00011180" w:rsidP="003B0399"/>
    <w:p w14:paraId="38CA580A" w14:textId="77777777" w:rsidR="003B0399" w:rsidRPr="00CE78E7" w:rsidRDefault="003B0399" w:rsidP="003B0399"/>
    <w:p w14:paraId="45A04376" w14:textId="77777777" w:rsidR="003B0399" w:rsidRPr="00CE78E7" w:rsidRDefault="003B0399" w:rsidP="003B0399"/>
    <w:p w14:paraId="3048D8D0" w14:textId="7FFC2401" w:rsidR="003B0399" w:rsidRPr="00CE78E7" w:rsidRDefault="003B0399" w:rsidP="003B0399">
      <w:pPr>
        <w:framePr w:w="10224" w:hSpace="187" w:wrap="around" w:hAnchor="margin" w:xAlign="center" w:y="865"/>
        <w:jc w:val="center"/>
      </w:pPr>
      <w:bookmarkStart w:id="2" w:name="_Hlk2235111"/>
    </w:p>
    <w:p w14:paraId="75B28052" w14:textId="60A48A73" w:rsidR="003B0399" w:rsidRPr="00CE78E7" w:rsidRDefault="00EF68C7" w:rsidP="003B0399">
      <w:pPr>
        <w:keepNext/>
        <w:framePr w:w="10224" w:hSpace="187" w:wrap="around" w:hAnchor="margin" w:xAlign="center" w:y="865"/>
        <w:jc w:val="center"/>
      </w:pPr>
      <w:r>
        <w:rPr>
          <w:noProof/>
        </w:rPr>
        <w:drawing>
          <wp:inline distT="0" distB="0" distL="0" distR="0" wp14:anchorId="33B92CEE" wp14:editId="704DFA9A">
            <wp:extent cx="5260028"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1957" cy="3963853"/>
                    </a:xfrm>
                    <a:prstGeom prst="rect">
                      <a:avLst/>
                    </a:prstGeom>
                    <a:noFill/>
                    <a:ln>
                      <a:noFill/>
                    </a:ln>
                  </pic:spPr>
                </pic:pic>
              </a:graphicData>
            </a:graphic>
          </wp:inline>
        </w:drawing>
      </w:r>
    </w:p>
    <w:p w14:paraId="5BF1C50B" w14:textId="77777777" w:rsidR="003B0399" w:rsidRPr="00CE78E7" w:rsidRDefault="003B0399" w:rsidP="003B0399">
      <w:pPr>
        <w:pStyle w:val="Caption"/>
        <w:framePr w:w="10224" w:hSpace="187" w:wrap="around" w:hAnchor="margin" w:xAlign="center" w:y="865"/>
        <w:rPr>
          <w:b/>
          <w:i/>
        </w:rPr>
      </w:pPr>
    </w:p>
    <w:bookmarkEnd w:id="2"/>
    <w:p w14:paraId="65212F8E" w14:textId="77777777" w:rsidR="003B0399" w:rsidRPr="00CE78E7" w:rsidRDefault="003B0399" w:rsidP="003B0399"/>
    <w:p w14:paraId="452A3E64" w14:textId="11339997" w:rsidR="003B0399" w:rsidRPr="00CE78E7" w:rsidRDefault="00BD3769" w:rsidP="003B0399">
      <w:r w:rsidRPr="00CE78E7">
        <w:rPr>
          <w:b/>
          <w:bCs/>
        </w:rPr>
        <w:t xml:space="preserve">Figure </w:t>
      </w:r>
      <w:proofErr w:type="spellStart"/>
      <w:r w:rsidRPr="00CE78E7">
        <w:rPr>
          <w:b/>
          <w:bCs/>
        </w:rPr>
        <w:t>S7</w:t>
      </w:r>
      <w:proofErr w:type="spellEnd"/>
      <w:r w:rsidRPr="00CE78E7">
        <w:t xml:space="preserve">. FR and rCVB3 infection independently and synergistically activate autophagy in HeLa cells. </w:t>
      </w:r>
      <w:r w:rsidR="003B0399" w:rsidRPr="00CE78E7">
        <w:t xml:space="preserve">Uninfected Hela cells were maintained in complete medium (Lane 1) or in the low-nutrient medium HBSS (lane 2). Lanes 3-7 show HeLa cells (complete medium) at the indicated </w:t>
      </w:r>
      <w:r w:rsidR="00BB52F9" w:rsidRPr="00CE78E7">
        <w:t>h</w:t>
      </w:r>
      <w:r w:rsidR="003B0399" w:rsidRPr="00CE78E7">
        <w:t xml:space="preserve"> p.i. (</w:t>
      </w:r>
      <w:proofErr w:type="spellStart"/>
      <w:r w:rsidR="003B0399" w:rsidRPr="00CE78E7">
        <w:t>DsRedCVB3</w:t>
      </w:r>
      <w:proofErr w:type="spellEnd"/>
      <w:r w:rsidR="003B0399" w:rsidRPr="00CE78E7">
        <w:t xml:space="preserve"> at MOI=10). Band intensities were determined by densitometry (ImageJ) and are displayed graphically; the data represent 3 different experiments, and results were normalized to untreated control. HeLa cells </w:t>
      </w:r>
      <w:r w:rsidR="00E47844">
        <w:t xml:space="preserve">were </w:t>
      </w:r>
      <w:r w:rsidR="003B0399" w:rsidRPr="00CE78E7">
        <w:t>grown in nutrient-free medium (Hanks Buffered Salt Solution, HBSS) showed increased p-</w:t>
      </w:r>
      <w:r w:rsidR="00E47844">
        <w:t>RPS6KB</w:t>
      </w:r>
      <w:r w:rsidR="003B0399" w:rsidRPr="00CE78E7">
        <w:t xml:space="preserve"> activity (blue bar, top-right graph). Two </w:t>
      </w:r>
      <w:r w:rsidR="00BB52F9" w:rsidRPr="00CE78E7">
        <w:t>h</w:t>
      </w:r>
      <w:r w:rsidR="003B0399" w:rsidRPr="00CE78E7">
        <w:t xml:space="preserve"> p.i., cells showed a ~5-fold decrease in the ratio of p-</w:t>
      </w:r>
      <w:r w:rsidR="00E47844">
        <w:t>RPS6KB</w:t>
      </w:r>
      <w:r w:rsidR="005255AF">
        <w:t>:</w:t>
      </w:r>
      <w:r w:rsidR="00E47844">
        <w:t>RPS6KB</w:t>
      </w:r>
      <w:r w:rsidR="003B0399" w:rsidRPr="00CE78E7">
        <w:t xml:space="preserve"> levels which implies that there is </w:t>
      </w:r>
      <w:r w:rsidR="00E47844">
        <w:t>M</w:t>
      </w:r>
      <w:r w:rsidR="00E47844" w:rsidRPr="00CE78E7">
        <w:t xml:space="preserve">TOR </w:t>
      </w:r>
      <w:r w:rsidR="003B0399" w:rsidRPr="00CE78E7">
        <w:t xml:space="preserve">inhibition, which leads to the activation of autophagy. At later time points p.i. (4 to 6 </w:t>
      </w:r>
      <w:r w:rsidR="00BB52F9" w:rsidRPr="00CE78E7">
        <w:t>h</w:t>
      </w:r>
      <w:r w:rsidR="003B0399" w:rsidRPr="00CE78E7">
        <w:t xml:space="preserve">) </w:t>
      </w:r>
      <w:r w:rsidR="00E47844">
        <w:t>RPS6KB</w:t>
      </w:r>
      <w:r w:rsidR="003B0399" w:rsidRPr="00CE78E7">
        <w:t xml:space="preserve"> activation was higher, consistent with our previous observation that CVB3 infection increases autophagy </w:t>
      </w:r>
      <w:r w:rsidR="002C14AB" w:rsidRPr="00CE78E7">
        <w:t>activity</w:t>
      </w:r>
      <w:r w:rsidR="003B0399" w:rsidRPr="00CE78E7">
        <w:t>. The LC3-II</w:t>
      </w:r>
      <w:r w:rsidR="005255AF">
        <w:t>:</w:t>
      </w:r>
      <w:r w:rsidR="003B0399" w:rsidRPr="00CE78E7">
        <w:t>LC3-I ratio (bottom-right graph) confirms these conclusions. Nutrient</w:t>
      </w:r>
      <w:r w:rsidR="00E47844">
        <w:t>-</w:t>
      </w:r>
      <w:r w:rsidR="003B0399" w:rsidRPr="00CE78E7">
        <w:t>deprivation (HBSS; blue bar) increased the ratio, as did CVB3 infection, indicating that autophagy is activated.</w:t>
      </w:r>
      <w:r w:rsidRPr="00CE78E7">
        <w:t xml:space="preserve"> Related to Figure </w:t>
      </w:r>
      <w:proofErr w:type="spellStart"/>
      <w:r w:rsidRPr="00CE78E7">
        <w:t>5A</w:t>
      </w:r>
      <w:proofErr w:type="spellEnd"/>
      <w:r w:rsidRPr="00CE78E7">
        <w:t>.</w:t>
      </w:r>
    </w:p>
    <w:p w14:paraId="00A85A13" w14:textId="77777777" w:rsidR="003B0399" w:rsidRPr="00CE78E7" w:rsidRDefault="003B0399" w:rsidP="003B0399"/>
    <w:p w14:paraId="559432EA" w14:textId="77777777" w:rsidR="003B0399" w:rsidRPr="00CE78E7" w:rsidRDefault="003B0399" w:rsidP="003B0399"/>
    <w:p w14:paraId="317214B3" w14:textId="77777777" w:rsidR="003B0399" w:rsidRPr="00CE78E7" w:rsidRDefault="003B0399" w:rsidP="003B0399">
      <w:r w:rsidRPr="00CE78E7">
        <w:br w:type="page"/>
      </w:r>
    </w:p>
    <w:p w14:paraId="0090E63B" w14:textId="77777777" w:rsidR="003B0399" w:rsidRPr="00CE78E7" w:rsidRDefault="003B0399" w:rsidP="003B0399"/>
    <w:p w14:paraId="51DD18AF" w14:textId="77777777" w:rsidR="003B0399" w:rsidRPr="00CE78E7" w:rsidRDefault="003B0399" w:rsidP="003B0399"/>
    <w:p w14:paraId="2A08D4B5" w14:textId="14B92CA4" w:rsidR="003B0399" w:rsidRPr="00CE78E7" w:rsidRDefault="00EF68C7" w:rsidP="003B0399">
      <w:pPr>
        <w:framePr w:w="10224" w:hSpace="187" w:wrap="around" w:hAnchor="margin" w:xAlign="center" w:y="865"/>
        <w:jc w:val="center"/>
      </w:pPr>
      <w:r>
        <w:rPr>
          <w:noProof/>
        </w:rPr>
        <w:drawing>
          <wp:inline distT="0" distB="0" distL="0" distR="0" wp14:anchorId="31A1C7E2" wp14:editId="2E334D1D">
            <wp:extent cx="6486525" cy="4419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86525" cy="4419600"/>
                    </a:xfrm>
                    <a:prstGeom prst="rect">
                      <a:avLst/>
                    </a:prstGeom>
                    <a:noFill/>
                    <a:ln>
                      <a:noFill/>
                    </a:ln>
                  </pic:spPr>
                </pic:pic>
              </a:graphicData>
            </a:graphic>
          </wp:inline>
        </w:drawing>
      </w:r>
    </w:p>
    <w:p w14:paraId="2FD4EE9C" w14:textId="6729B80C" w:rsidR="003B0399" w:rsidRPr="00CE78E7" w:rsidRDefault="003B0399" w:rsidP="003B0399">
      <w:pPr>
        <w:framePr w:w="10224" w:hSpace="187" w:wrap="around" w:hAnchor="margin" w:xAlign="center" w:y="865"/>
        <w:jc w:val="center"/>
      </w:pPr>
    </w:p>
    <w:p w14:paraId="16D29BC2" w14:textId="77777777" w:rsidR="003B0399" w:rsidRPr="00CE78E7" w:rsidRDefault="003B0399" w:rsidP="003B0399"/>
    <w:p w14:paraId="28AE2716" w14:textId="77777777" w:rsidR="003B0399" w:rsidRPr="00CE78E7" w:rsidRDefault="003B0399" w:rsidP="003B0399"/>
    <w:p w14:paraId="3C1E4704" w14:textId="460FAB13" w:rsidR="003B0399" w:rsidRPr="00CE78E7" w:rsidRDefault="005E7BFC" w:rsidP="003B0399">
      <w:r w:rsidRPr="00CE78E7">
        <w:rPr>
          <w:b/>
        </w:rPr>
        <w:t xml:space="preserve">Figure </w:t>
      </w:r>
      <w:proofErr w:type="spellStart"/>
      <w:r w:rsidRPr="00CE78E7">
        <w:rPr>
          <w:b/>
        </w:rPr>
        <w:t>S8</w:t>
      </w:r>
      <w:proofErr w:type="spellEnd"/>
      <w:r w:rsidRPr="00CE78E7">
        <w:rPr>
          <w:b/>
        </w:rPr>
        <w:t>.</w:t>
      </w:r>
      <w:r w:rsidRPr="00CE78E7">
        <w:t xml:space="preserve"> CXADR and </w:t>
      </w:r>
      <w:proofErr w:type="spellStart"/>
      <w:r w:rsidRPr="00CE78E7">
        <w:t>clathrin</w:t>
      </w:r>
      <w:proofErr w:type="spellEnd"/>
      <w:r w:rsidRPr="00CE78E7">
        <w:t xml:space="preserve"> expression levels are similar in</w:t>
      </w:r>
      <w:r w:rsidRPr="00CE78E7">
        <w:rPr>
          <w:i/>
          <w:iCs/>
        </w:rPr>
        <w:t xml:space="preserve"> TFEB(+)</w:t>
      </w:r>
      <w:r w:rsidRPr="00CE78E7">
        <w:t xml:space="preserve"> and </w:t>
      </w:r>
      <w:r w:rsidRPr="00CE78E7">
        <w:rPr>
          <w:i/>
          <w:iCs/>
        </w:rPr>
        <w:t>TFEB</w:t>
      </w:r>
      <w:r w:rsidR="00E47844">
        <w:rPr>
          <w:i/>
          <w:iCs/>
        </w:rPr>
        <w:t xml:space="preserve"> </w:t>
      </w:r>
      <w:r w:rsidRPr="00CE78E7">
        <w:rPr>
          <w:i/>
          <w:iCs/>
        </w:rPr>
        <w:t>KO</w:t>
      </w:r>
      <w:r w:rsidRPr="00CE78E7">
        <w:t xml:space="preserve"> cells.  </w:t>
      </w:r>
      <w:r w:rsidR="003B0399" w:rsidRPr="00CE78E7">
        <w:t>CRISPR</w:t>
      </w:r>
      <w:r w:rsidRPr="00CE78E7">
        <w:t>-</w:t>
      </w:r>
      <w:proofErr w:type="spellStart"/>
      <w:r w:rsidR="003B0399" w:rsidRPr="00CE78E7">
        <w:t>Cas9</w:t>
      </w:r>
      <w:proofErr w:type="spellEnd"/>
      <w:r w:rsidR="003B0399" w:rsidRPr="00CE78E7">
        <w:t xml:space="preserve"> was used to derive a clone of </w:t>
      </w:r>
      <w:r w:rsidR="003B0399" w:rsidRPr="0090054E">
        <w:rPr>
          <w:i/>
          <w:iCs/>
        </w:rPr>
        <w:t>TFEB</w:t>
      </w:r>
      <w:r w:rsidR="00E47844">
        <w:t xml:space="preserve"> </w:t>
      </w:r>
      <w:r w:rsidR="003B0399" w:rsidRPr="00CE78E7">
        <w:t>KO HeLa cells. A TFEB-expressing clone, which had passed through the same drug selection procedures, was used as a control (</w:t>
      </w:r>
      <w:r w:rsidR="003B0399" w:rsidRPr="00CE78E7">
        <w:rPr>
          <w:i/>
          <w:iCs/>
        </w:rPr>
        <w:t>TFEB</w:t>
      </w:r>
      <w:r w:rsidRPr="00CE78E7">
        <w:rPr>
          <w:i/>
          <w:iCs/>
        </w:rPr>
        <w:t>[</w:t>
      </w:r>
      <w:r w:rsidR="003B0399" w:rsidRPr="00CE78E7">
        <w:rPr>
          <w:i/>
          <w:iCs/>
        </w:rPr>
        <w:t>+</w:t>
      </w:r>
      <w:r w:rsidRPr="00CE78E7">
        <w:rPr>
          <w:i/>
          <w:iCs/>
        </w:rPr>
        <w:t>]</w:t>
      </w:r>
      <w:r w:rsidR="003B0399" w:rsidRPr="00CE78E7">
        <w:t xml:space="preserve">). </w:t>
      </w:r>
      <w:r w:rsidR="006156A2" w:rsidRPr="00CE78E7">
        <w:rPr>
          <w:bCs/>
        </w:rPr>
        <w:t>(</w:t>
      </w:r>
      <w:r w:rsidR="007C12D6" w:rsidRPr="00CE78E7">
        <w:rPr>
          <w:b/>
          <w:bCs/>
        </w:rPr>
        <w:t>A</w:t>
      </w:r>
      <w:r w:rsidR="006156A2" w:rsidRPr="00CE78E7">
        <w:rPr>
          <w:bCs/>
        </w:rPr>
        <w:t>)</w:t>
      </w:r>
      <w:r w:rsidR="003B0399" w:rsidRPr="00CE78E7">
        <w:t xml:space="preserve">. Protein lysates from </w:t>
      </w:r>
      <w:r w:rsidR="003B0399" w:rsidRPr="00CE78E7">
        <w:rPr>
          <w:i/>
          <w:iCs/>
        </w:rPr>
        <w:t>TFEB</w:t>
      </w:r>
      <w:r w:rsidR="00E47844">
        <w:rPr>
          <w:i/>
          <w:iCs/>
        </w:rPr>
        <w:t xml:space="preserve"> </w:t>
      </w:r>
      <w:r w:rsidR="003B0399" w:rsidRPr="00CE78E7">
        <w:rPr>
          <w:i/>
          <w:iCs/>
        </w:rPr>
        <w:t>KO</w:t>
      </w:r>
      <w:r w:rsidR="003B0399" w:rsidRPr="00CE78E7">
        <w:t xml:space="preserve"> and </w:t>
      </w:r>
      <w:r w:rsidR="003B0399" w:rsidRPr="00CE78E7">
        <w:rPr>
          <w:i/>
          <w:iCs/>
        </w:rPr>
        <w:t xml:space="preserve">TFEB(+) </w:t>
      </w:r>
      <w:r w:rsidR="003B0399" w:rsidRPr="00CE78E7">
        <w:t>He</w:t>
      </w:r>
      <w:r w:rsidRPr="00CE78E7">
        <w:t>L</w:t>
      </w:r>
      <w:r w:rsidR="003B0399" w:rsidRPr="00CE78E7">
        <w:t xml:space="preserve">a cells were harvested and TFEB, </w:t>
      </w:r>
      <w:proofErr w:type="spellStart"/>
      <w:r w:rsidR="003B0399" w:rsidRPr="00CE78E7">
        <w:t>clathrin</w:t>
      </w:r>
      <w:proofErr w:type="spellEnd"/>
      <w:r w:rsidR="003B0399" w:rsidRPr="00CE78E7">
        <w:t xml:space="preserve"> and CAR expression levels were evaluated by western blot. </w:t>
      </w:r>
      <w:r w:rsidRPr="00CE78E7">
        <w:t>TUBB/</w:t>
      </w:r>
      <w:r w:rsidR="003B0399" w:rsidRPr="00CE78E7">
        <w:rPr>
          <w:rFonts w:cs="Arial"/>
        </w:rPr>
        <w:t>β</w:t>
      </w:r>
      <w:r w:rsidR="003B0399" w:rsidRPr="00CE78E7">
        <w:t xml:space="preserve">-tubulin loading control was also assessed by western blot. </w:t>
      </w:r>
      <w:r w:rsidR="006156A2" w:rsidRPr="00CE78E7">
        <w:rPr>
          <w:bCs/>
        </w:rPr>
        <w:t>(</w:t>
      </w:r>
      <w:r w:rsidR="007C12D6" w:rsidRPr="00CE78E7">
        <w:rPr>
          <w:b/>
          <w:bCs/>
        </w:rPr>
        <w:t>B</w:t>
      </w:r>
      <w:r w:rsidR="006156A2" w:rsidRPr="00CE78E7">
        <w:rPr>
          <w:bCs/>
        </w:rPr>
        <w:t>)</w:t>
      </w:r>
      <w:r w:rsidR="003B0399" w:rsidRPr="00CE78E7">
        <w:t xml:space="preserve">. Both </w:t>
      </w:r>
      <w:r w:rsidR="003B0399" w:rsidRPr="00CE78E7">
        <w:rPr>
          <w:i/>
          <w:iCs/>
        </w:rPr>
        <w:t>TFEB</w:t>
      </w:r>
      <w:r w:rsidR="00E47844">
        <w:rPr>
          <w:i/>
          <w:iCs/>
        </w:rPr>
        <w:t xml:space="preserve"> </w:t>
      </w:r>
      <w:r w:rsidR="003B0399" w:rsidRPr="00CE78E7">
        <w:rPr>
          <w:i/>
          <w:iCs/>
        </w:rPr>
        <w:t>KO</w:t>
      </w:r>
      <w:r w:rsidR="003B0399" w:rsidRPr="00CE78E7">
        <w:t xml:space="preserve"> and </w:t>
      </w:r>
      <w:r w:rsidR="003B0399" w:rsidRPr="00CE78E7">
        <w:rPr>
          <w:i/>
          <w:iCs/>
        </w:rPr>
        <w:t>TFEB(+)</w:t>
      </w:r>
      <w:r w:rsidR="003B0399" w:rsidRPr="00CE78E7">
        <w:t xml:space="preserve"> </w:t>
      </w:r>
      <w:r w:rsidR="000D3833" w:rsidRPr="00CE78E7">
        <w:t xml:space="preserve">cells </w:t>
      </w:r>
      <w:r w:rsidR="003B0399" w:rsidRPr="00CE78E7">
        <w:t xml:space="preserve">were fixed and stained with </w:t>
      </w:r>
      <w:proofErr w:type="spellStart"/>
      <w:r w:rsidR="003B0399" w:rsidRPr="00CE78E7">
        <w:t>clathrin</w:t>
      </w:r>
      <w:proofErr w:type="spellEnd"/>
      <w:r w:rsidR="003B0399" w:rsidRPr="00CE78E7">
        <w:t xml:space="preserve"> (red) and C</w:t>
      </w:r>
      <w:r w:rsidRPr="00CE78E7">
        <w:t>X</w:t>
      </w:r>
      <w:r w:rsidR="003B0399" w:rsidRPr="00CE78E7">
        <w:t>A</w:t>
      </w:r>
      <w:r w:rsidRPr="00CE78E7">
        <w:t>D</w:t>
      </w:r>
      <w:r w:rsidR="003B0399" w:rsidRPr="00CE78E7">
        <w:t>R (red) antibodies and with Alexa Fluor 488 phalloidin (green); nuclei were counterstained using Hoechst 33342 (blue). Confocal images were acquired and representative images from each cell type are presented with IMARIS software.</w:t>
      </w:r>
      <w:r w:rsidRPr="00CE78E7">
        <w:t xml:space="preserve"> R</w:t>
      </w:r>
      <w:r w:rsidRPr="00CE78E7">
        <w:rPr>
          <w:noProof/>
        </w:rPr>
        <w:t xml:space="preserve">elated to Figure 6 and Figure 7, which employ </w:t>
      </w:r>
      <w:r w:rsidRPr="00CE78E7">
        <w:rPr>
          <w:i/>
          <w:iCs/>
          <w:noProof/>
        </w:rPr>
        <w:t>TFEB</w:t>
      </w:r>
      <w:r w:rsidR="00E47844">
        <w:rPr>
          <w:i/>
          <w:iCs/>
          <w:noProof/>
        </w:rPr>
        <w:t xml:space="preserve"> </w:t>
      </w:r>
      <w:r w:rsidRPr="00CE78E7">
        <w:rPr>
          <w:i/>
          <w:iCs/>
          <w:noProof/>
        </w:rPr>
        <w:t>KO</w:t>
      </w:r>
      <w:r w:rsidRPr="00CE78E7">
        <w:rPr>
          <w:noProof/>
        </w:rPr>
        <w:t xml:space="preserve"> cells.</w:t>
      </w:r>
    </w:p>
    <w:p w14:paraId="70973DFD" w14:textId="77777777" w:rsidR="003B0399" w:rsidRPr="00CE78E7" w:rsidRDefault="003B0399" w:rsidP="003B0399"/>
    <w:p w14:paraId="7532156F" w14:textId="5EF7B5A3" w:rsidR="00CE18B4" w:rsidRPr="00CE78E7" w:rsidRDefault="00CE18B4" w:rsidP="0090054E">
      <w:pPr>
        <w:ind w:left="360" w:hanging="360"/>
      </w:pPr>
    </w:p>
    <w:p w14:paraId="1D6D2D5A" w14:textId="77777777" w:rsidR="00CE18B4" w:rsidRPr="00CE78E7" w:rsidRDefault="00CE18B4" w:rsidP="00CE18B4">
      <w:pPr>
        <w:framePr w:hSpace="180" w:wrap="around" w:vAnchor="text" w:hAnchor="text" w:y="1"/>
        <w:jc w:val="center"/>
        <w:rPr>
          <w:noProof/>
        </w:rPr>
      </w:pPr>
    </w:p>
    <w:p w14:paraId="00718A13" w14:textId="244FCC6B" w:rsidR="00CE18B4" w:rsidRPr="00CE78E7" w:rsidRDefault="00E87103" w:rsidP="00CE18B4">
      <w:pPr>
        <w:keepNext/>
        <w:framePr w:hSpace="180" w:wrap="around" w:vAnchor="text" w:hAnchor="text" w:y="1"/>
        <w:jc w:val="center"/>
        <w:rPr>
          <w:noProof/>
        </w:rPr>
      </w:pPr>
      <w:r>
        <w:rPr>
          <w:noProof/>
        </w:rPr>
        <w:drawing>
          <wp:inline distT="0" distB="0" distL="0" distR="0" wp14:anchorId="42AAF555" wp14:editId="62AC0AEE">
            <wp:extent cx="6496050" cy="5191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96050" cy="5191125"/>
                    </a:xfrm>
                    <a:prstGeom prst="rect">
                      <a:avLst/>
                    </a:prstGeom>
                    <a:noFill/>
                    <a:ln>
                      <a:noFill/>
                    </a:ln>
                  </pic:spPr>
                </pic:pic>
              </a:graphicData>
            </a:graphic>
          </wp:inline>
        </w:drawing>
      </w:r>
    </w:p>
    <w:p w14:paraId="1ECAAD1B" w14:textId="77777777" w:rsidR="00CE18B4" w:rsidRPr="00CE78E7" w:rsidRDefault="00CE18B4" w:rsidP="00CE18B4">
      <w:pPr>
        <w:pStyle w:val="Caption"/>
        <w:framePr w:hSpace="180" w:wrap="around" w:vAnchor="text" w:hAnchor="text" w:y="1"/>
        <w:rPr>
          <w:noProof/>
        </w:rPr>
      </w:pPr>
    </w:p>
    <w:p w14:paraId="605FB31C" w14:textId="77777777" w:rsidR="00CE18B4" w:rsidRPr="00CE78E7" w:rsidRDefault="00CE18B4" w:rsidP="003B0399"/>
    <w:p w14:paraId="52671765" w14:textId="6081EAEE" w:rsidR="00CE18B4" w:rsidRPr="00CE78E7" w:rsidRDefault="00BD3769" w:rsidP="003B0399">
      <w:r w:rsidRPr="00CE78E7">
        <w:rPr>
          <w:b/>
          <w:bCs/>
        </w:rPr>
        <w:t xml:space="preserve">Figure </w:t>
      </w:r>
      <w:proofErr w:type="spellStart"/>
      <w:r w:rsidRPr="00CE78E7">
        <w:rPr>
          <w:b/>
          <w:bCs/>
        </w:rPr>
        <w:t>S9</w:t>
      </w:r>
      <w:proofErr w:type="spellEnd"/>
      <w:r w:rsidRPr="00CE78E7">
        <w:t xml:space="preserve">. Deletion of TFEB reduces </w:t>
      </w:r>
      <w:r w:rsidR="00E47844">
        <w:t xml:space="preserve">the </w:t>
      </w:r>
      <w:r w:rsidRPr="00CE78E7">
        <w:t xml:space="preserve">uptake of extracellular materials into the early endosomal compartment. </w:t>
      </w:r>
      <w:r w:rsidR="006156A2" w:rsidRPr="00CE78E7">
        <w:t>(</w:t>
      </w:r>
      <w:r w:rsidR="00CE18B4" w:rsidRPr="00CE78E7">
        <w:rPr>
          <w:b/>
        </w:rPr>
        <w:t>A</w:t>
      </w:r>
      <w:r w:rsidR="006156A2" w:rsidRPr="00CE78E7">
        <w:t>)</w:t>
      </w:r>
      <w:r w:rsidR="00CE18B4" w:rsidRPr="00CE78E7">
        <w:t xml:space="preserve"> </w:t>
      </w:r>
      <w:r w:rsidR="00CE18B4" w:rsidRPr="00CE78E7">
        <w:rPr>
          <w:i/>
          <w:iCs/>
        </w:rPr>
        <w:t>TFEB(+)</w:t>
      </w:r>
      <w:r w:rsidR="00CE18B4" w:rsidRPr="00CE78E7">
        <w:t xml:space="preserve"> and </w:t>
      </w:r>
      <w:r w:rsidR="00CE18B4" w:rsidRPr="00CE78E7">
        <w:rPr>
          <w:i/>
          <w:iCs/>
        </w:rPr>
        <w:t>TFEB</w:t>
      </w:r>
      <w:r w:rsidR="00E47844">
        <w:rPr>
          <w:i/>
          <w:iCs/>
        </w:rPr>
        <w:t xml:space="preserve"> </w:t>
      </w:r>
      <w:r w:rsidR="00CE18B4" w:rsidRPr="00CE78E7">
        <w:rPr>
          <w:i/>
          <w:iCs/>
        </w:rPr>
        <w:t>KO</w:t>
      </w:r>
      <w:r w:rsidR="00CE18B4" w:rsidRPr="00CE78E7">
        <w:t xml:space="preserve"> HeLa cells were incubated with Dextran Oregon green 488 for </w:t>
      </w:r>
      <w:r w:rsidR="00E47844">
        <w:t>1</w:t>
      </w:r>
      <w:r w:rsidR="00E47844" w:rsidRPr="00CE78E7">
        <w:t xml:space="preserve"> </w:t>
      </w:r>
      <w:r w:rsidR="00753696" w:rsidRPr="00CE78E7">
        <w:t xml:space="preserve">h </w:t>
      </w:r>
      <w:r w:rsidR="00CE18B4" w:rsidRPr="00CE78E7">
        <w:t xml:space="preserve">and chased overnight. Cells were fixed and counterstained using Hoechst 33342 (blue). Confocal </w:t>
      </w:r>
      <w:r w:rsidR="00E47844">
        <w:t>i</w:t>
      </w:r>
      <w:r w:rsidR="00E47844" w:rsidRPr="00CE78E7">
        <w:t xml:space="preserve">mages </w:t>
      </w:r>
      <w:r w:rsidR="00CE18B4" w:rsidRPr="00CE78E7">
        <w:t xml:space="preserve">were acquired and endosomes (green puncta) were quantified using the Spot function in Imaris; vesicle numbers (mean + SEM) are displayed in the graph on the right side of the panel. </w:t>
      </w:r>
      <w:r w:rsidR="006156A2" w:rsidRPr="00CE78E7">
        <w:t>(</w:t>
      </w:r>
      <w:r w:rsidR="00CE18B4" w:rsidRPr="00CE78E7">
        <w:rPr>
          <w:b/>
        </w:rPr>
        <w:t>B</w:t>
      </w:r>
      <w:r w:rsidR="006156A2" w:rsidRPr="00CE78E7">
        <w:t>)</w:t>
      </w:r>
      <w:r w:rsidR="00CE18B4" w:rsidRPr="00CE78E7">
        <w:t xml:space="preserve"> Early and late endosomes are quantified in </w:t>
      </w:r>
      <w:r w:rsidR="00CE18B4" w:rsidRPr="00CE78E7">
        <w:rPr>
          <w:i/>
          <w:iCs/>
        </w:rPr>
        <w:t>TFEB(+)</w:t>
      </w:r>
      <w:r w:rsidR="00CE18B4" w:rsidRPr="00CE78E7">
        <w:t xml:space="preserve"> and </w:t>
      </w:r>
      <w:r w:rsidR="00CE18B4" w:rsidRPr="00CE78E7">
        <w:rPr>
          <w:i/>
          <w:iCs/>
        </w:rPr>
        <w:t>TFEB</w:t>
      </w:r>
      <w:r w:rsidR="00E47844">
        <w:rPr>
          <w:i/>
          <w:iCs/>
        </w:rPr>
        <w:t xml:space="preserve"> </w:t>
      </w:r>
      <w:r w:rsidR="00CE18B4" w:rsidRPr="00CE78E7">
        <w:rPr>
          <w:i/>
          <w:iCs/>
        </w:rPr>
        <w:t>KO</w:t>
      </w:r>
      <w:r w:rsidR="00CE18B4" w:rsidRPr="00CE78E7">
        <w:t xml:space="preserve"> HeLa cells after being exposed overnight to </w:t>
      </w:r>
      <w:proofErr w:type="spellStart"/>
      <w:r w:rsidR="00CE18B4" w:rsidRPr="00CE78E7">
        <w:t>CellLight</w:t>
      </w:r>
      <w:proofErr w:type="spellEnd"/>
      <w:r w:rsidR="00CE18B4" w:rsidRPr="00CE78E7">
        <w:t>® Early Endosomes-RFP and Late Endosomes-GFP. Confocal images were acquired and vesicles were quantified as described above. The numbers of early (red) and late (green) endosomes are displayed in the graph (mean + SEM) on the right side of the panel.</w:t>
      </w:r>
      <w:r w:rsidR="008351FE" w:rsidRPr="00CE78E7">
        <w:t xml:space="preserve"> For both panels, white scale bars</w:t>
      </w:r>
      <w:r w:rsidR="00F65557">
        <w:t>:</w:t>
      </w:r>
      <w:r w:rsidR="008351FE" w:rsidRPr="00CE78E7">
        <w:t xml:space="preserve"> 25 </w:t>
      </w:r>
      <w:r w:rsidR="00E4509F">
        <w:rPr>
          <w:rFonts w:cs="Arial"/>
        </w:rPr>
        <w:t>µ</w:t>
      </w:r>
      <w:r w:rsidR="008351FE" w:rsidRPr="00CE78E7">
        <w:t>m.</w:t>
      </w:r>
      <w:r w:rsidRPr="00CE78E7">
        <w:t xml:space="preserve"> Related to Figure 7.</w:t>
      </w:r>
    </w:p>
    <w:p w14:paraId="57F95428" w14:textId="77777777" w:rsidR="003B0399" w:rsidRPr="00CE78E7" w:rsidRDefault="003B0399" w:rsidP="003B7FE2">
      <w:pPr>
        <w:pStyle w:val="Heading1"/>
        <w:pageBreakBefore/>
      </w:pPr>
      <w:r w:rsidRPr="00CE78E7">
        <w:lastRenderedPageBreak/>
        <w:t>Supplemental bibliography</w:t>
      </w:r>
    </w:p>
    <w:p w14:paraId="131E73E7" w14:textId="77777777" w:rsidR="003B0399" w:rsidRPr="00CE78E7" w:rsidRDefault="003B0399" w:rsidP="003B0399"/>
    <w:p w14:paraId="12511194" w14:textId="77777777" w:rsidR="000374DE" w:rsidRPr="00CE78E7" w:rsidRDefault="000374DE" w:rsidP="00D86AE7"/>
    <w:p w14:paraId="4B1C1822" w14:textId="77777777" w:rsidR="000374DE" w:rsidRPr="00CE78E7" w:rsidRDefault="000374DE" w:rsidP="00D86AE7"/>
    <w:p w14:paraId="0FD6A121" w14:textId="77777777" w:rsidR="000374DE" w:rsidRPr="00CE78E7" w:rsidRDefault="000374DE" w:rsidP="000374DE">
      <w:pPr>
        <w:pStyle w:val="EndNoteBibliography"/>
        <w:spacing w:after="240"/>
        <w:ind w:left="720" w:hanging="720"/>
      </w:pPr>
      <w:r w:rsidRPr="00CE78E7">
        <w:t>1.</w:t>
      </w:r>
      <w:r w:rsidRPr="00CE78E7">
        <w:tab/>
        <w:t xml:space="preserve">Klionsky DJ. Cell biology: regulated self-cannibalism. </w:t>
      </w:r>
      <w:r w:rsidRPr="00CE78E7">
        <w:rPr>
          <w:i/>
        </w:rPr>
        <w:t>Nature.</w:t>
      </w:r>
      <w:r w:rsidRPr="00CE78E7">
        <w:t xml:space="preserve"> 2004;431(7004):31-2.</w:t>
      </w:r>
    </w:p>
    <w:p w14:paraId="37F01B1F" w14:textId="77777777" w:rsidR="000374DE" w:rsidRPr="00CE78E7" w:rsidRDefault="000374DE" w:rsidP="000374DE">
      <w:pPr>
        <w:pStyle w:val="EndNoteBibliography"/>
        <w:spacing w:after="240"/>
        <w:ind w:left="720" w:hanging="720"/>
      </w:pPr>
      <w:r w:rsidRPr="00CE78E7">
        <w:t>2.</w:t>
      </w:r>
      <w:r w:rsidRPr="00CE78E7">
        <w:tab/>
        <w:t xml:space="preserve">Klionsky DJ, Meijer AJ, and Codogno P. Autophagy and p70S6 kinase. </w:t>
      </w:r>
      <w:r w:rsidRPr="00CE78E7">
        <w:rPr>
          <w:i/>
        </w:rPr>
        <w:t>Autophagy.</w:t>
      </w:r>
      <w:r w:rsidRPr="00CE78E7">
        <w:t xml:space="preserve"> 2005;1(1):59-60; discussion -1.</w:t>
      </w:r>
    </w:p>
    <w:p w14:paraId="114D4D94" w14:textId="77777777" w:rsidR="000374DE" w:rsidRPr="00CE78E7" w:rsidRDefault="000374DE" w:rsidP="000374DE">
      <w:pPr>
        <w:pStyle w:val="EndNoteBibliography"/>
        <w:spacing w:after="240"/>
        <w:ind w:left="720" w:hanging="720"/>
      </w:pPr>
      <w:r w:rsidRPr="00CE78E7">
        <w:t>3.</w:t>
      </w:r>
      <w:r w:rsidRPr="00CE78E7">
        <w:tab/>
        <w:t xml:space="preserve">Rusten TE, Lindmo K, Juhasz G, Sass M, Seglen PO, Brech A, et al. Programmed autophagy in the Drosophila fat body is induced by ecdysone through regulation of the PI3K pathway. </w:t>
      </w:r>
      <w:r w:rsidRPr="00CE78E7">
        <w:rPr>
          <w:i/>
        </w:rPr>
        <w:t>Dev Cell.</w:t>
      </w:r>
      <w:r w:rsidRPr="00CE78E7">
        <w:t xml:space="preserve"> 2004;7(2):179-92.</w:t>
      </w:r>
    </w:p>
    <w:p w14:paraId="5DA5EE05" w14:textId="77777777" w:rsidR="000374DE" w:rsidRPr="00CE78E7" w:rsidRDefault="000374DE" w:rsidP="000374DE">
      <w:pPr>
        <w:pStyle w:val="EndNoteBibliography"/>
        <w:spacing w:after="240"/>
        <w:ind w:left="720" w:hanging="720"/>
      </w:pPr>
      <w:r w:rsidRPr="00CE78E7">
        <w:t>4.</w:t>
      </w:r>
      <w:r w:rsidRPr="00CE78E7">
        <w:tab/>
        <w:t xml:space="preserve">Zhang J, Gao Z, and Ye J. Phosphorylation and degradation of S6K1 (p70S6K1) in response to persistent JNK1 Activation. </w:t>
      </w:r>
      <w:r w:rsidRPr="00CE78E7">
        <w:rPr>
          <w:i/>
        </w:rPr>
        <w:t>Biochim Biophys Acta.</w:t>
      </w:r>
      <w:r w:rsidRPr="00CE78E7">
        <w:t xml:space="preserve"> 2013;1832(12):1980-8.</w:t>
      </w:r>
    </w:p>
    <w:p w14:paraId="41A92C0E" w14:textId="77777777" w:rsidR="000374DE" w:rsidRPr="00CE78E7" w:rsidRDefault="000374DE" w:rsidP="000374DE">
      <w:pPr>
        <w:pStyle w:val="EndNoteBibliography"/>
        <w:spacing w:after="240"/>
        <w:ind w:left="720" w:hanging="720"/>
      </w:pPr>
      <w:r w:rsidRPr="00CE78E7">
        <w:t>5.</w:t>
      </w:r>
      <w:r w:rsidRPr="00CE78E7">
        <w:tab/>
        <w:t xml:space="preserve">Halangk W, Lerch MM, Brandt-Nedelev B, Roth W, Ruthenbuerger M, Reinheckel T, et al. Role of cathepsin B in intracellular trypsinogen activation and the onset of acute pancreatitis. </w:t>
      </w:r>
      <w:r w:rsidRPr="00CE78E7">
        <w:rPr>
          <w:i/>
        </w:rPr>
        <w:t>J Clin Invest.</w:t>
      </w:r>
      <w:r w:rsidRPr="00CE78E7">
        <w:t xml:space="preserve"> 2000;106(6):773-81.</w:t>
      </w:r>
    </w:p>
    <w:p w14:paraId="120BE0B1" w14:textId="77777777" w:rsidR="000374DE" w:rsidRPr="000374DE" w:rsidRDefault="000374DE" w:rsidP="000374DE">
      <w:pPr>
        <w:pStyle w:val="EndNoteBibliography"/>
        <w:ind w:left="720" w:hanging="720"/>
      </w:pPr>
      <w:r w:rsidRPr="00CE78E7">
        <w:t>6.</w:t>
      </w:r>
      <w:r w:rsidRPr="00CE78E7">
        <w:tab/>
        <w:t xml:space="preserve">Jiang Y, Woosley AN, Sivalingam N, Natarajan S, and Howe PH. Cathepsin-B-mediated cleavage of Disabled-2 regulates TGF-beta-induced autophagy. </w:t>
      </w:r>
      <w:r w:rsidRPr="00CE78E7">
        <w:rPr>
          <w:i/>
        </w:rPr>
        <w:t>Nat Cell Biol.</w:t>
      </w:r>
      <w:r w:rsidRPr="00CE78E7">
        <w:t xml:space="preserve"> 2016;18(8):851-63.</w:t>
      </w:r>
    </w:p>
    <w:p w14:paraId="6CB7A457" w14:textId="77777777" w:rsidR="00B203E3" w:rsidRPr="00D86AE7" w:rsidRDefault="00B203E3" w:rsidP="00D86AE7"/>
    <w:sectPr w:rsidR="00B203E3" w:rsidRPr="00D86AE7" w:rsidSect="003B0399">
      <w:footerReference w:type="default" r:id="rId17"/>
      <w:pgSz w:w="12240" w:h="15840" w:code="1"/>
      <w:pgMar w:top="864" w:right="1008" w:bottom="864" w:left="1008"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2E809" w14:textId="77777777" w:rsidR="00B07B5D" w:rsidRDefault="00B07B5D" w:rsidP="00753696">
      <w:r>
        <w:separator/>
      </w:r>
    </w:p>
  </w:endnote>
  <w:endnote w:type="continuationSeparator" w:id="0">
    <w:p w14:paraId="463CE184" w14:textId="77777777" w:rsidR="00B07B5D" w:rsidRDefault="00B07B5D" w:rsidP="007536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4842727"/>
      <w:docPartObj>
        <w:docPartGallery w:val="Page Numbers (Bottom of Page)"/>
        <w:docPartUnique/>
      </w:docPartObj>
    </w:sdtPr>
    <w:sdtEndPr/>
    <w:sdtContent>
      <w:sdt>
        <w:sdtPr>
          <w:id w:val="-1769616900"/>
          <w:docPartObj>
            <w:docPartGallery w:val="Page Numbers (Top of Page)"/>
            <w:docPartUnique/>
          </w:docPartObj>
        </w:sdtPr>
        <w:sdtEndPr/>
        <w:sdtContent>
          <w:p w14:paraId="1D70A9B0" w14:textId="77777777" w:rsidR="00753696" w:rsidRDefault="00753696">
            <w:pPr>
              <w:pStyle w:val="Footer"/>
              <w:jc w:val="right"/>
            </w:pPr>
            <w:r>
              <w:t xml:space="preserve">Page </w:t>
            </w:r>
            <w:r>
              <w:rPr>
                <w:b/>
                <w:bCs/>
              </w:rPr>
              <w:fldChar w:fldCharType="begin"/>
            </w:r>
            <w:r>
              <w:rPr>
                <w:b/>
                <w:bCs/>
              </w:rPr>
              <w:instrText xml:space="preserve"> PAGE </w:instrText>
            </w:r>
            <w:r>
              <w:rPr>
                <w:b/>
                <w:bCs/>
              </w:rPr>
              <w:fldChar w:fldCharType="separate"/>
            </w:r>
            <w:r w:rsidR="00A74CE2">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A74CE2">
              <w:rPr>
                <w:b/>
                <w:bCs/>
                <w:noProof/>
              </w:rPr>
              <w:t>2</w:t>
            </w:r>
            <w:r>
              <w:rPr>
                <w:b/>
                <w:bCs/>
              </w:rPr>
              <w:fldChar w:fldCharType="end"/>
            </w:r>
          </w:p>
        </w:sdtContent>
      </w:sdt>
    </w:sdtContent>
  </w:sdt>
  <w:p w14:paraId="062A7C03" w14:textId="77777777" w:rsidR="00753696" w:rsidRDefault="00753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8ADF4" w14:textId="77777777" w:rsidR="00B07B5D" w:rsidRDefault="00B07B5D" w:rsidP="00753696">
      <w:r>
        <w:separator/>
      </w:r>
    </w:p>
  </w:footnote>
  <w:footnote w:type="continuationSeparator" w:id="0">
    <w:p w14:paraId="097C0766" w14:textId="77777777" w:rsidR="00B07B5D" w:rsidRDefault="00B07B5D" w:rsidP="007536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A56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8C3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7E94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4A4AD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2BE21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1423A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6450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CFE8EF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481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C060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0FB20F1"/>
    <w:multiLevelType w:val="hybridMultilevel"/>
    <w:tmpl w:val="5F465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intFractionalCharacterWidth/>
  <w:embedSystemFonts/>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oNotHyphenateCaps/>
  <w:drawingGridHorizontalSpacing w:val="187"/>
  <w:drawingGridVerticalSpacing w:val="187"/>
  <w:displayHorizontalDrawingGridEvery w:val="0"/>
  <w:displayVerticalDrawingGridEvery w:val="0"/>
  <w:doNotUseMarginsForDrawingGridOrigin/>
  <w:drawingGridHorizontalOrigin w:val="1699"/>
  <w:drawingGridVerticalOrigin w:val="1987"/>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jaxMDAxtLS0NDRR0lEKTi0uzszPAykwrAUAX2q9oCwAAAA="/>
    <w:docVar w:name="EN.InstantFormat" w:val="&lt;ENInstantFormat&gt;&lt;Enabled&gt;0&lt;/Enabled&gt;&lt;ScanUnformatted&gt;1&lt;/ScanUnformatted&gt;&lt;ScanChanges&gt;1&lt;/ScanChanges&gt;&lt;Suspended&gt;0&lt;/Suspended&gt;&lt;/ENInstantFormat&gt;"/>
    <w:docVar w:name="EN.Layout" w:val="&lt;ENLayout&gt;&lt;Style&gt;J Clinical Investigation&lt;/Style&gt;&lt;LeftDelim&gt;{&lt;/LeftDelim&gt;&lt;RightDelim&gt;}&lt;/RightDelim&gt;&lt;FontName&gt;Arial&lt;/FontName&gt;&lt;FontSize&gt;11&lt;/FontSize&gt;&lt;ReflistTitle&gt;&lt;/ReflistTitle&gt;&lt;StartingRefnum&gt;1&lt;/StartingRefnum&gt;&lt;FirstLineIndent&gt;0&lt;/FirstLineIndent&gt;&lt;HangingIndent&gt;720&lt;/HangingIndent&gt;&lt;LineSpacing&gt;1&lt;/LineSpacing&gt;&lt;SpaceAfter&gt;1&lt;/SpaceAfter&gt;&lt;HyperlinksEnabled&gt;0&lt;/HyperlinksEnabled&gt;&lt;HyperlinksVisible&gt;0&lt;/HyperlinksVisible&gt;&lt;EnableBibliographyCategories&gt;0&lt;/EnableBibliographyCategories&gt;&lt;/ENLayout&gt;"/>
    <w:docVar w:name="EN.Libraries" w:val="&lt;Libraries&gt;&lt;item db-id=&quot;9xxew099brzea8e0ztkprxznzxtaa0edffr2&quot;&gt;jlwrefs&lt;record-ids&gt;&lt;item&gt;11422&lt;/item&gt;&lt;item&gt;12037&lt;/item&gt;&lt;item&gt;12185&lt;/item&gt;&lt;item&gt;12186&lt;/item&gt;&lt;item&gt;12187&lt;/item&gt;&lt;item&gt;12188&lt;/item&gt;&lt;/record-ids&gt;&lt;/item&gt;&lt;/Libraries&gt;"/>
  </w:docVars>
  <w:rsids>
    <w:rsidRoot w:val="003B0399"/>
    <w:rsid w:val="00006766"/>
    <w:rsid w:val="00011180"/>
    <w:rsid w:val="00015F67"/>
    <w:rsid w:val="00020034"/>
    <w:rsid w:val="00020226"/>
    <w:rsid w:val="00026F16"/>
    <w:rsid w:val="000374DE"/>
    <w:rsid w:val="000518E1"/>
    <w:rsid w:val="0009034C"/>
    <w:rsid w:val="000B0744"/>
    <w:rsid w:val="000B2B45"/>
    <w:rsid w:val="000B3A44"/>
    <w:rsid w:val="000B5B95"/>
    <w:rsid w:val="000C3580"/>
    <w:rsid w:val="000C3CF1"/>
    <w:rsid w:val="000D3833"/>
    <w:rsid w:val="000E684B"/>
    <w:rsid w:val="00100DD1"/>
    <w:rsid w:val="00102D84"/>
    <w:rsid w:val="001033FF"/>
    <w:rsid w:val="00114A1B"/>
    <w:rsid w:val="00123FDE"/>
    <w:rsid w:val="001315A5"/>
    <w:rsid w:val="00134B7E"/>
    <w:rsid w:val="00143279"/>
    <w:rsid w:val="00162FDC"/>
    <w:rsid w:val="00194C8E"/>
    <w:rsid w:val="00197A3B"/>
    <w:rsid w:val="001A3F65"/>
    <w:rsid w:val="001B41DD"/>
    <w:rsid w:val="001B62B8"/>
    <w:rsid w:val="001B7AFE"/>
    <w:rsid w:val="001C3BED"/>
    <w:rsid w:val="001D70AA"/>
    <w:rsid w:val="00203D90"/>
    <w:rsid w:val="00204378"/>
    <w:rsid w:val="00210229"/>
    <w:rsid w:val="002125C7"/>
    <w:rsid w:val="0028078C"/>
    <w:rsid w:val="002A5B1D"/>
    <w:rsid w:val="002B4281"/>
    <w:rsid w:val="002C14AB"/>
    <w:rsid w:val="002D47CF"/>
    <w:rsid w:val="002E441B"/>
    <w:rsid w:val="003203D3"/>
    <w:rsid w:val="0032458A"/>
    <w:rsid w:val="00335490"/>
    <w:rsid w:val="003369ED"/>
    <w:rsid w:val="00357147"/>
    <w:rsid w:val="0037523A"/>
    <w:rsid w:val="00375A5A"/>
    <w:rsid w:val="003A67E0"/>
    <w:rsid w:val="003B0399"/>
    <w:rsid w:val="003B7FE2"/>
    <w:rsid w:val="003D23F3"/>
    <w:rsid w:val="00432D8F"/>
    <w:rsid w:val="00447306"/>
    <w:rsid w:val="00453714"/>
    <w:rsid w:val="00455407"/>
    <w:rsid w:val="00455E0F"/>
    <w:rsid w:val="00463613"/>
    <w:rsid w:val="0047129A"/>
    <w:rsid w:val="00474C0D"/>
    <w:rsid w:val="004767E9"/>
    <w:rsid w:val="00476925"/>
    <w:rsid w:val="00496EC9"/>
    <w:rsid w:val="004C4399"/>
    <w:rsid w:val="004C43C7"/>
    <w:rsid w:val="004D5344"/>
    <w:rsid w:val="004E2B29"/>
    <w:rsid w:val="004F19E8"/>
    <w:rsid w:val="004F4F70"/>
    <w:rsid w:val="005039F1"/>
    <w:rsid w:val="0051629D"/>
    <w:rsid w:val="005255AF"/>
    <w:rsid w:val="00541F19"/>
    <w:rsid w:val="00547AA7"/>
    <w:rsid w:val="00572281"/>
    <w:rsid w:val="00590C4C"/>
    <w:rsid w:val="005937C9"/>
    <w:rsid w:val="005A23DC"/>
    <w:rsid w:val="005A722E"/>
    <w:rsid w:val="005B5531"/>
    <w:rsid w:val="005E4FF1"/>
    <w:rsid w:val="005E6444"/>
    <w:rsid w:val="005E7BFC"/>
    <w:rsid w:val="005F253C"/>
    <w:rsid w:val="0061244E"/>
    <w:rsid w:val="00614BE9"/>
    <w:rsid w:val="006156A2"/>
    <w:rsid w:val="00621498"/>
    <w:rsid w:val="00627DA8"/>
    <w:rsid w:val="00631AF5"/>
    <w:rsid w:val="00646DB3"/>
    <w:rsid w:val="00675ED8"/>
    <w:rsid w:val="00676037"/>
    <w:rsid w:val="0068582B"/>
    <w:rsid w:val="00695CD2"/>
    <w:rsid w:val="0069600C"/>
    <w:rsid w:val="006A52C3"/>
    <w:rsid w:val="006B0A69"/>
    <w:rsid w:val="0070076B"/>
    <w:rsid w:val="00714238"/>
    <w:rsid w:val="00721F91"/>
    <w:rsid w:val="00733685"/>
    <w:rsid w:val="007465E6"/>
    <w:rsid w:val="007474B5"/>
    <w:rsid w:val="00753696"/>
    <w:rsid w:val="007554C7"/>
    <w:rsid w:val="00756161"/>
    <w:rsid w:val="00763CA1"/>
    <w:rsid w:val="0078351F"/>
    <w:rsid w:val="007841A2"/>
    <w:rsid w:val="007B292A"/>
    <w:rsid w:val="007B52E2"/>
    <w:rsid w:val="007B7F40"/>
    <w:rsid w:val="007C12D6"/>
    <w:rsid w:val="007D13E7"/>
    <w:rsid w:val="007D5C4D"/>
    <w:rsid w:val="007D5DB2"/>
    <w:rsid w:val="007E1A28"/>
    <w:rsid w:val="007E49AD"/>
    <w:rsid w:val="007F7FB2"/>
    <w:rsid w:val="00827427"/>
    <w:rsid w:val="008351FE"/>
    <w:rsid w:val="00841F02"/>
    <w:rsid w:val="00844AA7"/>
    <w:rsid w:val="0085533D"/>
    <w:rsid w:val="00863794"/>
    <w:rsid w:val="00863902"/>
    <w:rsid w:val="008669BA"/>
    <w:rsid w:val="00872F8E"/>
    <w:rsid w:val="00875CE0"/>
    <w:rsid w:val="00882882"/>
    <w:rsid w:val="008C1BEB"/>
    <w:rsid w:val="008F19BE"/>
    <w:rsid w:val="0090054E"/>
    <w:rsid w:val="00926162"/>
    <w:rsid w:val="0092666E"/>
    <w:rsid w:val="00930B0A"/>
    <w:rsid w:val="00936E4C"/>
    <w:rsid w:val="0094399A"/>
    <w:rsid w:val="009572F9"/>
    <w:rsid w:val="009575C9"/>
    <w:rsid w:val="00967C97"/>
    <w:rsid w:val="00976678"/>
    <w:rsid w:val="00993103"/>
    <w:rsid w:val="009959BB"/>
    <w:rsid w:val="00997F2A"/>
    <w:rsid w:val="009A604E"/>
    <w:rsid w:val="009D79FF"/>
    <w:rsid w:val="00A0096D"/>
    <w:rsid w:val="00A163C2"/>
    <w:rsid w:val="00A17FD8"/>
    <w:rsid w:val="00A43261"/>
    <w:rsid w:val="00A43706"/>
    <w:rsid w:val="00A5409C"/>
    <w:rsid w:val="00A545D8"/>
    <w:rsid w:val="00A74CE2"/>
    <w:rsid w:val="00A753E6"/>
    <w:rsid w:val="00A907CD"/>
    <w:rsid w:val="00A9363E"/>
    <w:rsid w:val="00AB0B92"/>
    <w:rsid w:val="00AB20BA"/>
    <w:rsid w:val="00AC0F32"/>
    <w:rsid w:val="00AC26C6"/>
    <w:rsid w:val="00AC5685"/>
    <w:rsid w:val="00AC7470"/>
    <w:rsid w:val="00AD4E19"/>
    <w:rsid w:val="00AF48C2"/>
    <w:rsid w:val="00B07B5D"/>
    <w:rsid w:val="00B203E3"/>
    <w:rsid w:val="00B2569A"/>
    <w:rsid w:val="00B46E6C"/>
    <w:rsid w:val="00B53506"/>
    <w:rsid w:val="00B547C0"/>
    <w:rsid w:val="00B60297"/>
    <w:rsid w:val="00B60F22"/>
    <w:rsid w:val="00B664B6"/>
    <w:rsid w:val="00B75E67"/>
    <w:rsid w:val="00B878E3"/>
    <w:rsid w:val="00B97D47"/>
    <w:rsid w:val="00BA0931"/>
    <w:rsid w:val="00BB52F9"/>
    <w:rsid w:val="00BC3A34"/>
    <w:rsid w:val="00BC5BEE"/>
    <w:rsid w:val="00BD3769"/>
    <w:rsid w:val="00BE721B"/>
    <w:rsid w:val="00C01169"/>
    <w:rsid w:val="00C13568"/>
    <w:rsid w:val="00C4708C"/>
    <w:rsid w:val="00C555D6"/>
    <w:rsid w:val="00C665C4"/>
    <w:rsid w:val="00C82877"/>
    <w:rsid w:val="00C856B4"/>
    <w:rsid w:val="00CB3A86"/>
    <w:rsid w:val="00CB4777"/>
    <w:rsid w:val="00CB7ABB"/>
    <w:rsid w:val="00CC5089"/>
    <w:rsid w:val="00CE18B4"/>
    <w:rsid w:val="00CE1AD2"/>
    <w:rsid w:val="00CE78E7"/>
    <w:rsid w:val="00D02230"/>
    <w:rsid w:val="00D04BA3"/>
    <w:rsid w:val="00D33AAA"/>
    <w:rsid w:val="00D41B3A"/>
    <w:rsid w:val="00D439C5"/>
    <w:rsid w:val="00D65FF0"/>
    <w:rsid w:val="00D72DB0"/>
    <w:rsid w:val="00D811F0"/>
    <w:rsid w:val="00D86AE7"/>
    <w:rsid w:val="00D87AFE"/>
    <w:rsid w:val="00DA7096"/>
    <w:rsid w:val="00DB17AC"/>
    <w:rsid w:val="00DB70BA"/>
    <w:rsid w:val="00DC5712"/>
    <w:rsid w:val="00DE4194"/>
    <w:rsid w:val="00DF03C9"/>
    <w:rsid w:val="00DF3E84"/>
    <w:rsid w:val="00DF7E0C"/>
    <w:rsid w:val="00E17521"/>
    <w:rsid w:val="00E245A8"/>
    <w:rsid w:val="00E433A4"/>
    <w:rsid w:val="00E4509F"/>
    <w:rsid w:val="00E47844"/>
    <w:rsid w:val="00E50C9E"/>
    <w:rsid w:val="00E600CE"/>
    <w:rsid w:val="00E6103E"/>
    <w:rsid w:val="00E727D4"/>
    <w:rsid w:val="00E73FA0"/>
    <w:rsid w:val="00E87103"/>
    <w:rsid w:val="00E92E00"/>
    <w:rsid w:val="00E93B5F"/>
    <w:rsid w:val="00EB265E"/>
    <w:rsid w:val="00ED10E0"/>
    <w:rsid w:val="00EF591D"/>
    <w:rsid w:val="00EF68C7"/>
    <w:rsid w:val="00F00764"/>
    <w:rsid w:val="00F1192C"/>
    <w:rsid w:val="00F15B89"/>
    <w:rsid w:val="00F1721E"/>
    <w:rsid w:val="00F238A0"/>
    <w:rsid w:val="00F23E08"/>
    <w:rsid w:val="00F43533"/>
    <w:rsid w:val="00F455F1"/>
    <w:rsid w:val="00F55B9B"/>
    <w:rsid w:val="00F60A4A"/>
    <w:rsid w:val="00F614DC"/>
    <w:rsid w:val="00F6262A"/>
    <w:rsid w:val="00F65557"/>
    <w:rsid w:val="00F72DA9"/>
    <w:rsid w:val="00F73EED"/>
    <w:rsid w:val="00F77963"/>
    <w:rsid w:val="00F80137"/>
    <w:rsid w:val="00F96F4F"/>
    <w:rsid w:val="00FB45B2"/>
    <w:rsid w:val="00FF7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DBA4F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lang w:val="en-US" w:eastAsia="en-US" w:bidi="ar-SA"/>
      </w:rPr>
    </w:rPrDefault>
    <w:pPrDefault>
      <w:pPr>
        <w:ind w:left="360" w:hanging="360"/>
        <w:jc w:val="both"/>
      </w:pPr>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F3E84"/>
    <w:pPr>
      <w:ind w:left="0" w:firstLine="0"/>
    </w:pPr>
  </w:style>
  <w:style w:type="paragraph" w:styleId="Heading1">
    <w:name w:val="heading 1"/>
    <w:aliases w:val="Title paper"/>
    <w:basedOn w:val="Normal"/>
    <w:next w:val="Normal"/>
    <w:link w:val="Heading1Char"/>
    <w:qFormat/>
    <w:rsid w:val="00DF3E84"/>
    <w:pPr>
      <w:keepNext/>
      <w:outlineLvl w:val="0"/>
    </w:pPr>
    <w:rPr>
      <w:b/>
      <w:smallCaps/>
    </w:rPr>
  </w:style>
  <w:style w:type="paragraph" w:styleId="Heading2">
    <w:name w:val="heading 2"/>
    <w:basedOn w:val="Normal"/>
    <w:next w:val="Normal"/>
    <w:link w:val="Heading2Char"/>
    <w:qFormat/>
    <w:rsid w:val="00DF3E84"/>
    <w:pPr>
      <w:keepNext/>
      <w:spacing w:before="120" w:after="60"/>
      <w:outlineLvl w:val="1"/>
    </w:pPr>
    <w:rPr>
      <w:b/>
      <w:i/>
    </w:rPr>
  </w:style>
  <w:style w:type="paragraph" w:styleId="Heading3">
    <w:name w:val="heading 3"/>
    <w:basedOn w:val="Normal"/>
    <w:next w:val="Normal"/>
    <w:qFormat/>
    <w:rsid w:val="00DF3E84"/>
    <w:pPr>
      <w:keepNext/>
      <w:outlineLvl w:val="2"/>
    </w:pPr>
    <w:rPr>
      <w:u w:val="single"/>
    </w:rPr>
  </w:style>
  <w:style w:type="paragraph" w:styleId="Heading5">
    <w:name w:val="heading 5"/>
    <w:basedOn w:val="Normal"/>
    <w:next w:val="Normal"/>
    <w:qFormat/>
    <w:rsid w:val="00DF3E84"/>
    <w:pPr>
      <w:spacing w:before="240" w:after="60"/>
      <w:outlineLvl w:val="4"/>
    </w:pPr>
  </w:style>
  <w:style w:type="character" w:default="1" w:styleId="DefaultParagraphFont">
    <w:name w:val="Default Paragraph Font"/>
    <w:uiPriority w:val="1"/>
    <w:semiHidden/>
    <w:unhideWhenUsed/>
    <w:rsid w:val="00DF3E8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F3E84"/>
  </w:style>
  <w:style w:type="paragraph" w:styleId="DocumentMap">
    <w:name w:val="Document Map"/>
    <w:basedOn w:val="Normal"/>
    <w:rsid w:val="00DF3E84"/>
    <w:pPr>
      <w:shd w:val="clear" w:color="auto" w:fill="FFFF99"/>
    </w:pPr>
    <w:rPr>
      <w:rFonts w:ascii="Tahoma" w:hAnsi="Tahoma"/>
      <w:color w:val="333399"/>
      <w:sz w:val="18"/>
      <w:szCs w:val="18"/>
    </w:rPr>
  </w:style>
  <w:style w:type="paragraph" w:customStyle="1" w:styleId="Double-spacednormal">
    <w:name w:val="Double-spaced normal"/>
    <w:basedOn w:val="Normal"/>
    <w:rsid w:val="00DF3E84"/>
    <w:pPr>
      <w:spacing w:line="480" w:lineRule="auto"/>
    </w:pPr>
  </w:style>
  <w:style w:type="paragraph" w:customStyle="1" w:styleId="SectionDboxedheading">
    <w:name w:val="Section D boxed heading"/>
    <w:basedOn w:val="Heading5"/>
    <w:next w:val="Normal"/>
    <w:rsid w:val="00DF3E84"/>
    <w:pPr>
      <w:keepNext/>
      <w:pBdr>
        <w:top w:val="single" w:sz="4" w:space="1" w:color="auto"/>
        <w:left w:val="single" w:sz="4" w:space="4" w:color="auto"/>
        <w:bottom w:val="single" w:sz="4" w:space="1" w:color="auto"/>
        <w:right w:val="single" w:sz="4" w:space="4" w:color="auto"/>
      </w:pBdr>
      <w:spacing w:before="0" w:after="0"/>
      <w:jc w:val="center"/>
      <w:outlineLvl w:val="1"/>
    </w:pPr>
    <w:rPr>
      <w:b/>
      <w:i/>
      <w:sz w:val="24"/>
    </w:rPr>
  </w:style>
  <w:style w:type="paragraph" w:styleId="Caption">
    <w:name w:val="caption"/>
    <w:basedOn w:val="Normal"/>
    <w:next w:val="Normal"/>
    <w:link w:val="CaptionChar"/>
    <w:qFormat/>
    <w:rsid w:val="00DF3E84"/>
    <w:pPr>
      <w:spacing w:before="60" w:after="60"/>
      <w:jc w:val="center"/>
      <w:outlineLvl w:val="1"/>
    </w:pPr>
    <w:rPr>
      <w:sz w:val="18"/>
    </w:rPr>
  </w:style>
  <w:style w:type="character" w:customStyle="1" w:styleId="EmailStyle19">
    <w:name w:val="EmailStyle19"/>
    <w:basedOn w:val="DefaultParagraphFont"/>
    <w:rsid w:val="00DF3E84"/>
    <w:rPr>
      <w:rFonts w:ascii="Arial" w:hAnsi="Arial" w:cs="Arial"/>
      <w:color w:val="auto"/>
      <w:sz w:val="20"/>
    </w:rPr>
  </w:style>
  <w:style w:type="character" w:customStyle="1" w:styleId="EmailStyle20">
    <w:name w:val="EmailStyle20"/>
    <w:basedOn w:val="DefaultParagraphFont"/>
    <w:rsid w:val="00DF3E84"/>
    <w:rPr>
      <w:rFonts w:ascii="Arial" w:hAnsi="Arial" w:cs="Arial"/>
      <w:color w:val="auto"/>
      <w:sz w:val="20"/>
    </w:rPr>
  </w:style>
  <w:style w:type="paragraph" w:styleId="List">
    <w:name w:val="List"/>
    <w:basedOn w:val="Normal"/>
    <w:uiPriority w:val="99"/>
    <w:unhideWhenUsed/>
    <w:rsid w:val="00DF3E84"/>
  </w:style>
  <w:style w:type="paragraph" w:styleId="ListParagraph">
    <w:name w:val="List Paragraph"/>
    <w:basedOn w:val="Normal"/>
    <w:uiPriority w:val="34"/>
    <w:qFormat/>
    <w:rsid w:val="00DF3E84"/>
    <w:pPr>
      <w:ind w:left="720"/>
    </w:pPr>
  </w:style>
  <w:style w:type="character" w:customStyle="1" w:styleId="Heading2Char">
    <w:name w:val="Heading 2 Char"/>
    <w:basedOn w:val="DefaultParagraphFont"/>
    <w:link w:val="Heading2"/>
    <w:rsid w:val="00DF3E84"/>
    <w:rPr>
      <w:b/>
      <w:i/>
    </w:rPr>
  </w:style>
  <w:style w:type="paragraph" w:customStyle="1" w:styleId="Expertwitness">
    <w:name w:val="Expert witness"/>
    <w:basedOn w:val="Normal"/>
    <w:qFormat/>
    <w:rsid w:val="00DF3E84"/>
    <w:pPr>
      <w:spacing w:line="360" w:lineRule="auto"/>
      <w:ind w:firstLine="360"/>
    </w:pPr>
  </w:style>
  <w:style w:type="character" w:customStyle="1" w:styleId="Heading1Char">
    <w:name w:val="Heading 1 Char"/>
    <w:aliases w:val="Title paper Char"/>
    <w:basedOn w:val="DefaultParagraphFont"/>
    <w:link w:val="Heading1"/>
    <w:rsid w:val="003B0399"/>
    <w:rPr>
      <w:b/>
      <w:smallCaps/>
    </w:rPr>
  </w:style>
  <w:style w:type="paragraph" w:customStyle="1" w:styleId="EndNoteBibliography">
    <w:name w:val="EndNote Bibliography"/>
    <w:basedOn w:val="Normal"/>
    <w:link w:val="EndNoteBibliographyChar"/>
    <w:rsid w:val="003B0399"/>
    <w:pPr>
      <w:spacing w:line="360" w:lineRule="auto"/>
    </w:pPr>
    <w:rPr>
      <w:rFonts w:cs="Arial"/>
      <w:noProof/>
    </w:rPr>
  </w:style>
  <w:style w:type="character" w:customStyle="1" w:styleId="EndNoteBibliographyChar">
    <w:name w:val="EndNote Bibliography Char"/>
    <w:basedOn w:val="DefaultParagraphFont"/>
    <w:link w:val="EndNoteBibliography"/>
    <w:rsid w:val="003B0399"/>
    <w:rPr>
      <w:rFonts w:cs="Arial"/>
      <w:noProof/>
    </w:rPr>
  </w:style>
  <w:style w:type="paragraph" w:customStyle="1" w:styleId="EndNoteBibliographyTitle">
    <w:name w:val="EndNote Bibliography Title"/>
    <w:basedOn w:val="Normal"/>
    <w:link w:val="EndNoteBibliographyTitleChar"/>
    <w:rsid w:val="000374DE"/>
    <w:pPr>
      <w:framePr w:w="10224" w:hSpace="187" w:wrap="around" w:hAnchor="margin" w:xAlign="center" w:y="865"/>
      <w:jc w:val="center"/>
    </w:pPr>
    <w:rPr>
      <w:rFonts w:cs="Arial"/>
      <w:noProof/>
    </w:rPr>
  </w:style>
  <w:style w:type="character" w:customStyle="1" w:styleId="CaptionChar">
    <w:name w:val="Caption Char"/>
    <w:basedOn w:val="DefaultParagraphFont"/>
    <w:link w:val="Caption"/>
    <w:rsid w:val="000374DE"/>
    <w:rPr>
      <w:sz w:val="18"/>
    </w:rPr>
  </w:style>
  <w:style w:type="character" w:customStyle="1" w:styleId="EndNoteBibliographyTitleChar">
    <w:name w:val="EndNote Bibliography Title Char"/>
    <w:basedOn w:val="CaptionChar"/>
    <w:link w:val="EndNoteBibliographyTitle"/>
    <w:rsid w:val="000374DE"/>
    <w:rPr>
      <w:rFonts w:cs="Arial"/>
      <w:noProof/>
      <w:sz w:val="18"/>
    </w:rPr>
  </w:style>
  <w:style w:type="paragraph" w:styleId="BalloonText">
    <w:name w:val="Balloon Text"/>
    <w:basedOn w:val="Normal"/>
    <w:link w:val="BalloonTextChar"/>
    <w:uiPriority w:val="99"/>
    <w:semiHidden/>
    <w:unhideWhenUsed/>
    <w:rsid w:val="00827427"/>
    <w:rPr>
      <w:sz w:val="18"/>
      <w:szCs w:val="18"/>
    </w:rPr>
  </w:style>
  <w:style w:type="character" w:customStyle="1" w:styleId="BalloonTextChar">
    <w:name w:val="Balloon Text Char"/>
    <w:basedOn w:val="DefaultParagraphFont"/>
    <w:link w:val="BalloonText"/>
    <w:uiPriority w:val="99"/>
    <w:semiHidden/>
    <w:rsid w:val="00827427"/>
    <w:rPr>
      <w:rFonts w:ascii="Times New Roman" w:eastAsiaTheme="minorHAnsi" w:hAnsi="Times New Roman"/>
      <w:sz w:val="18"/>
      <w:szCs w:val="18"/>
    </w:rPr>
  </w:style>
  <w:style w:type="paragraph" w:styleId="Header">
    <w:name w:val="header"/>
    <w:basedOn w:val="Normal"/>
    <w:link w:val="HeaderChar"/>
    <w:uiPriority w:val="99"/>
    <w:unhideWhenUsed/>
    <w:rsid w:val="00753696"/>
    <w:pPr>
      <w:tabs>
        <w:tab w:val="center" w:pos="4680"/>
        <w:tab w:val="right" w:pos="9360"/>
      </w:tabs>
    </w:pPr>
  </w:style>
  <w:style w:type="character" w:customStyle="1" w:styleId="HeaderChar">
    <w:name w:val="Header Char"/>
    <w:basedOn w:val="DefaultParagraphFont"/>
    <w:link w:val="Header"/>
    <w:uiPriority w:val="99"/>
    <w:rsid w:val="00753696"/>
    <w:rPr>
      <w:rFonts w:asciiTheme="minorHAnsi" w:eastAsiaTheme="minorHAnsi" w:hAnsiTheme="minorHAnsi" w:cstheme="minorBidi"/>
      <w:szCs w:val="22"/>
    </w:rPr>
  </w:style>
  <w:style w:type="paragraph" w:styleId="Footer">
    <w:name w:val="footer"/>
    <w:basedOn w:val="Normal"/>
    <w:link w:val="FooterChar"/>
    <w:uiPriority w:val="99"/>
    <w:unhideWhenUsed/>
    <w:rsid w:val="00753696"/>
    <w:pPr>
      <w:tabs>
        <w:tab w:val="center" w:pos="4680"/>
        <w:tab w:val="right" w:pos="9360"/>
      </w:tabs>
    </w:pPr>
  </w:style>
  <w:style w:type="character" w:customStyle="1" w:styleId="FooterChar">
    <w:name w:val="Footer Char"/>
    <w:basedOn w:val="DefaultParagraphFont"/>
    <w:link w:val="Footer"/>
    <w:uiPriority w:val="99"/>
    <w:rsid w:val="00753696"/>
    <w:rPr>
      <w:rFonts w:asciiTheme="minorHAnsi" w:eastAsiaTheme="minorHAnsi" w:hAnsiTheme="minorHAnsi" w:cstheme="minorBidi"/>
      <w:szCs w:val="22"/>
    </w:rPr>
  </w:style>
  <w:style w:type="character" w:styleId="CommentReference">
    <w:name w:val="annotation reference"/>
    <w:basedOn w:val="DefaultParagraphFont"/>
    <w:uiPriority w:val="99"/>
    <w:semiHidden/>
    <w:unhideWhenUsed/>
    <w:rsid w:val="00E47844"/>
    <w:rPr>
      <w:sz w:val="16"/>
      <w:szCs w:val="16"/>
    </w:rPr>
  </w:style>
  <w:style w:type="paragraph" w:styleId="CommentText">
    <w:name w:val="annotation text"/>
    <w:basedOn w:val="Normal"/>
    <w:link w:val="CommentTextChar"/>
    <w:uiPriority w:val="99"/>
    <w:semiHidden/>
    <w:unhideWhenUsed/>
    <w:rsid w:val="00E47844"/>
    <w:rPr>
      <w:sz w:val="20"/>
    </w:rPr>
  </w:style>
  <w:style w:type="character" w:customStyle="1" w:styleId="CommentTextChar">
    <w:name w:val="Comment Text Char"/>
    <w:basedOn w:val="DefaultParagraphFont"/>
    <w:link w:val="CommentText"/>
    <w:uiPriority w:val="99"/>
    <w:semiHidden/>
    <w:rsid w:val="00E47844"/>
    <w:rPr>
      <w:rFonts w:asciiTheme="minorHAnsi" w:eastAsiaTheme="minorHAnsi" w:hAnsiTheme="minorHAnsi" w:cstheme="minorBidi"/>
      <w:sz w:val="20"/>
    </w:rPr>
  </w:style>
  <w:style w:type="paragraph" w:styleId="CommentSubject">
    <w:name w:val="annotation subject"/>
    <w:basedOn w:val="CommentText"/>
    <w:next w:val="CommentText"/>
    <w:link w:val="CommentSubjectChar"/>
    <w:uiPriority w:val="99"/>
    <w:semiHidden/>
    <w:unhideWhenUsed/>
    <w:rsid w:val="00E47844"/>
    <w:rPr>
      <w:b/>
      <w:bCs/>
    </w:rPr>
  </w:style>
  <w:style w:type="character" w:customStyle="1" w:styleId="CommentSubjectChar">
    <w:name w:val="Comment Subject Char"/>
    <w:basedOn w:val="CommentTextChar"/>
    <w:link w:val="CommentSubject"/>
    <w:uiPriority w:val="99"/>
    <w:semiHidden/>
    <w:rsid w:val="00E47844"/>
    <w:rPr>
      <w:rFonts w:asciiTheme="minorHAnsi" w:eastAsiaTheme="minorHAnsi" w:hAnsiTheme="minorHAnsi" w:cstheme="minorBidi"/>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JLW blue">
      <a:dk1>
        <a:sysClr val="windowText" lastClr="000000"/>
      </a:dk1>
      <a:lt1>
        <a:sysClr val="window" lastClr="FFFFFF"/>
      </a:lt1>
      <a:dk2>
        <a:srgbClr val="1F497D"/>
      </a:dk2>
      <a:lt2>
        <a:srgbClr val="EEECE1"/>
      </a:lt2>
      <a:accent1>
        <a:srgbClr val="0000FF"/>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CD332-165E-4B68-8FC7-407846935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69</Words>
  <Characters>1065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09-02-04T20:56:00Z</cp:lastPrinted>
  <dcterms:created xsi:type="dcterms:W3CDTF">2020-01-09T23:02:00Z</dcterms:created>
  <dcterms:modified xsi:type="dcterms:W3CDTF">2020-01-10T22:38:00Z</dcterms:modified>
</cp:coreProperties>
</file>